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E29AE"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1C76B285" wp14:editId="10AB67A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0E0047B" w14:textId="77777777" w:rsidR="003E6009" w:rsidRPr="00837863" w:rsidRDefault="003E6009" w:rsidP="003E600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D18D672" w14:textId="77777777" w:rsidR="003E6009" w:rsidRPr="00837863" w:rsidRDefault="003E6009" w:rsidP="003E6009">
      <w:pPr>
        <w:pStyle w:val="REG-H1d"/>
        <w:rPr>
          <w:lang w:val="en-GB"/>
        </w:rPr>
      </w:pPr>
    </w:p>
    <w:p w14:paraId="1CE7C5AF" w14:textId="77777777" w:rsidR="003E6009" w:rsidRPr="00837863" w:rsidRDefault="003E6009" w:rsidP="003E6009">
      <w:pPr>
        <w:pStyle w:val="REG-H1a"/>
      </w:pPr>
      <w:r w:rsidRPr="00837863">
        <w:t xml:space="preserve">Health Professions Act </w:t>
      </w:r>
      <w:r>
        <w:t>16</w:t>
      </w:r>
      <w:r w:rsidRPr="00837863">
        <w:t xml:space="preserve"> of 20</w:t>
      </w:r>
      <w:r>
        <w:t>2</w:t>
      </w:r>
      <w:r w:rsidRPr="00837863">
        <w:t>4</w:t>
      </w:r>
    </w:p>
    <w:p w14:paraId="4DC9411E" w14:textId="02977E21" w:rsidR="00BD2B69" w:rsidRPr="00097CE5" w:rsidRDefault="003E6009" w:rsidP="003E6009">
      <w:pPr>
        <w:pStyle w:val="REG-H1b"/>
        <w:rPr>
          <w:b w:val="0"/>
        </w:rPr>
      </w:pPr>
      <w:r w:rsidRPr="00837863">
        <w:rPr>
          <w:b w:val="0"/>
        </w:rPr>
        <w:t xml:space="preserve">section </w:t>
      </w:r>
      <w:r>
        <w:rPr>
          <w:b w:val="0"/>
        </w:rPr>
        <w:t>9</w:t>
      </w:r>
      <w:r w:rsidRPr="00837863">
        <w:rPr>
          <w:b w:val="0"/>
        </w:rPr>
        <w:t>5</w:t>
      </w:r>
      <w:r>
        <w:rPr>
          <w:b w:val="0"/>
        </w:rPr>
        <w:t>(10)</w:t>
      </w:r>
    </w:p>
    <w:p w14:paraId="3CD3F25E" w14:textId="77777777" w:rsidR="00E2335D" w:rsidRPr="00097CE5" w:rsidRDefault="00E2335D" w:rsidP="00E2335D">
      <w:pPr>
        <w:pStyle w:val="REG-H1a"/>
        <w:pBdr>
          <w:bottom w:val="single" w:sz="4" w:space="1" w:color="auto"/>
        </w:pBdr>
      </w:pPr>
    </w:p>
    <w:p w14:paraId="2A05CB27" w14:textId="77777777" w:rsidR="00E2335D" w:rsidRPr="00097CE5" w:rsidRDefault="00E2335D" w:rsidP="00E2335D">
      <w:pPr>
        <w:pStyle w:val="REG-H1a"/>
      </w:pPr>
    </w:p>
    <w:p w14:paraId="3B4F6A30" w14:textId="77777777" w:rsidR="00E2335D" w:rsidRPr="00097CE5" w:rsidRDefault="00A4356F" w:rsidP="00E2335D">
      <w:pPr>
        <w:pStyle w:val="REG-H1b"/>
      </w:pPr>
      <w:r w:rsidRPr="00A4356F">
        <w:t xml:space="preserve">Regulations </w:t>
      </w:r>
      <w:r w:rsidR="00494D7F">
        <w:t>R</w:t>
      </w:r>
      <w:r w:rsidRPr="00A4356F">
        <w:t>elating to</w:t>
      </w:r>
      <w:r>
        <w:br/>
      </w:r>
      <w:r w:rsidR="00494D7F">
        <w:t>S</w:t>
      </w:r>
      <w:r w:rsidRPr="00A4356F">
        <w:t xml:space="preserve">cope of </w:t>
      </w:r>
      <w:r w:rsidR="00494D7F">
        <w:t>P</w:t>
      </w:r>
      <w:r w:rsidRPr="00A4356F">
        <w:t xml:space="preserve">ractice of </w:t>
      </w:r>
      <w:r w:rsidR="00494D7F">
        <w:t>P</w:t>
      </w:r>
      <w:r w:rsidRPr="00A4356F">
        <w:t>hytotherapists</w:t>
      </w:r>
    </w:p>
    <w:p w14:paraId="70A9972A" w14:textId="77777777" w:rsidR="00D2019F" w:rsidRPr="00097CE5" w:rsidRDefault="00BD2B69" w:rsidP="00C838EC">
      <w:pPr>
        <w:pStyle w:val="REG-H1d"/>
        <w:rPr>
          <w:lang w:val="en-GB"/>
        </w:rPr>
      </w:pPr>
      <w:r w:rsidRPr="00097CE5">
        <w:rPr>
          <w:lang w:val="en-GB"/>
        </w:rPr>
        <w:t xml:space="preserve">Government Notice </w:t>
      </w:r>
      <w:r w:rsidR="00A4356F">
        <w:rPr>
          <w:lang w:val="en-GB"/>
        </w:rPr>
        <w:t>327</w:t>
      </w:r>
      <w:r w:rsidR="005709A6" w:rsidRPr="00097CE5">
        <w:rPr>
          <w:lang w:val="en-GB"/>
        </w:rPr>
        <w:t xml:space="preserve"> </w:t>
      </w:r>
      <w:r w:rsidR="005C16B3" w:rsidRPr="00097CE5">
        <w:rPr>
          <w:lang w:val="en-GB"/>
        </w:rPr>
        <w:t>of</w:t>
      </w:r>
      <w:r w:rsidR="00A4356F">
        <w:rPr>
          <w:lang w:val="en-GB"/>
        </w:rPr>
        <w:t xml:space="preserve"> 2022</w:t>
      </w:r>
    </w:p>
    <w:p w14:paraId="35191D65" w14:textId="77777777" w:rsidR="003013D8" w:rsidRPr="00097CE5" w:rsidRDefault="003013D8" w:rsidP="003013D8">
      <w:pPr>
        <w:pStyle w:val="REG-Amend"/>
      </w:pPr>
      <w:r w:rsidRPr="00097CE5">
        <w:t>(</w:t>
      </w:r>
      <w:hyperlink r:id="rId9" w:history="1">
        <w:r w:rsidR="00787E76" w:rsidRPr="001E59A2">
          <w:rPr>
            <w:rStyle w:val="Hyperlink"/>
          </w:rPr>
          <w:t>GG 7934</w:t>
        </w:r>
      </w:hyperlink>
      <w:r w:rsidRPr="00097CE5">
        <w:t>)</w:t>
      </w:r>
    </w:p>
    <w:p w14:paraId="1F897E57" w14:textId="77777777" w:rsidR="003013D8" w:rsidRPr="00097CE5" w:rsidRDefault="003013D8" w:rsidP="003013D8">
      <w:pPr>
        <w:pStyle w:val="REG-Amend"/>
      </w:pPr>
      <w:r w:rsidRPr="00097CE5">
        <w:t xml:space="preserve">came into force on date of publication: </w:t>
      </w:r>
      <w:r w:rsidR="00A4356F">
        <w:t>21 October 2022</w:t>
      </w:r>
    </w:p>
    <w:p w14:paraId="78C0907D" w14:textId="77777777" w:rsidR="003013D8" w:rsidRPr="00097CE5" w:rsidRDefault="003013D8" w:rsidP="003013D8">
      <w:pPr>
        <w:pStyle w:val="REG-Amend"/>
      </w:pPr>
    </w:p>
    <w:p w14:paraId="1F01B950" w14:textId="77777777" w:rsidR="003E6009" w:rsidRDefault="003E6009" w:rsidP="003E6009">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202EEDA2" w14:textId="77777777" w:rsidR="003E6009" w:rsidRDefault="003E6009" w:rsidP="003E6009">
      <w:pPr>
        <w:pStyle w:val="REG-Amend"/>
      </w:pPr>
    </w:p>
    <w:p w14:paraId="0E741728" w14:textId="77777777" w:rsidR="00A4356F" w:rsidRPr="00E5630B" w:rsidRDefault="00A4356F" w:rsidP="00A4356F">
      <w:pPr>
        <w:pStyle w:val="REG-Amend"/>
        <w:rPr>
          <w:lang w:val="en-ZA"/>
        </w:rPr>
      </w:pPr>
      <w:r>
        <w:rPr>
          <w:lang w:val="en-ZA"/>
        </w:rPr>
        <w:t xml:space="preserve">The Government Notice which publishes these regulations notes that they were </w:t>
      </w:r>
      <w:r>
        <w:rPr>
          <w:lang w:val="en-ZA"/>
        </w:rPr>
        <w:br/>
        <w:t xml:space="preserve">made </w:t>
      </w:r>
      <w:r w:rsidRPr="00134900">
        <w:rPr>
          <w:lang w:val="en-ZA"/>
        </w:rPr>
        <w:t>on the</w:t>
      </w:r>
      <w:r>
        <w:rPr>
          <w:lang w:val="en-ZA"/>
        </w:rPr>
        <w:t xml:space="preserve"> </w:t>
      </w:r>
      <w:r w:rsidRPr="00134900">
        <w:rPr>
          <w:lang w:val="en-ZA"/>
        </w:rPr>
        <w:t>recommendation of the Allied Health Professions Council of Namibia</w:t>
      </w:r>
      <w:r>
        <w:rPr>
          <w:lang w:val="en-ZA"/>
        </w:rPr>
        <w:t xml:space="preserve">. </w:t>
      </w:r>
      <w:r>
        <w:rPr>
          <w:lang w:val="en-ZA"/>
        </w:rPr>
        <w:br/>
        <w:t xml:space="preserve">It also repeals the regulations published in </w:t>
      </w:r>
      <w:r w:rsidRPr="00E5630B">
        <w:rPr>
          <w:lang w:val="en-ZA"/>
        </w:rPr>
        <w:t xml:space="preserve">GN </w:t>
      </w:r>
      <w:r>
        <w:rPr>
          <w:lang w:val="en-ZA"/>
        </w:rPr>
        <w:t>212</w:t>
      </w:r>
      <w:r w:rsidRPr="00E5630B">
        <w:rPr>
          <w:lang w:val="en-ZA"/>
        </w:rPr>
        <w:t>/20</w:t>
      </w:r>
      <w:r>
        <w:rPr>
          <w:lang w:val="en-ZA"/>
        </w:rPr>
        <w:t>15</w:t>
      </w:r>
      <w:r w:rsidRPr="00E5630B">
        <w:rPr>
          <w:lang w:val="en-ZA"/>
        </w:rPr>
        <w:t xml:space="preserve"> (</w:t>
      </w:r>
      <w:hyperlink r:id="rId10" w:history="1">
        <w:r w:rsidR="001E59A2" w:rsidRPr="001E59A2">
          <w:rPr>
            <w:rStyle w:val="Hyperlink"/>
          </w:rPr>
          <w:t>GG 5831</w:t>
        </w:r>
      </w:hyperlink>
      <w:r w:rsidRPr="00E5630B">
        <w:rPr>
          <w:lang w:val="en-ZA"/>
        </w:rPr>
        <w:t>).</w:t>
      </w:r>
    </w:p>
    <w:p w14:paraId="16A903DE" w14:textId="77777777" w:rsidR="005955EA" w:rsidRPr="00097CE5" w:rsidRDefault="005955EA" w:rsidP="0087487C">
      <w:pPr>
        <w:pStyle w:val="REG-H1a"/>
        <w:pBdr>
          <w:bottom w:val="single" w:sz="4" w:space="1" w:color="auto"/>
        </w:pBdr>
      </w:pPr>
    </w:p>
    <w:p w14:paraId="6D06272C" w14:textId="77777777" w:rsidR="001121EE" w:rsidRPr="00097CE5" w:rsidRDefault="001121EE" w:rsidP="0087487C">
      <w:pPr>
        <w:pStyle w:val="REG-H1a"/>
      </w:pPr>
    </w:p>
    <w:p w14:paraId="2019C6C9" w14:textId="77777777" w:rsidR="008938F7" w:rsidRPr="00097CE5" w:rsidRDefault="008938F7" w:rsidP="00C36B55">
      <w:pPr>
        <w:pStyle w:val="REG-H2"/>
      </w:pPr>
      <w:r w:rsidRPr="00097CE5">
        <w:t xml:space="preserve">ARRANGEMENT OF </w:t>
      </w:r>
      <w:r w:rsidR="00C11092" w:rsidRPr="00097CE5">
        <w:t>REGULATIONS</w:t>
      </w:r>
    </w:p>
    <w:p w14:paraId="17EBD3FB" w14:textId="77777777" w:rsidR="00C63501" w:rsidRPr="00097CE5" w:rsidRDefault="00C63501" w:rsidP="00003730">
      <w:pPr>
        <w:pStyle w:val="REG-P0"/>
        <w:rPr>
          <w:color w:val="00B050"/>
        </w:rPr>
      </w:pPr>
    </w:p>
    <w:p w14:paraId="4D2FF82F" w14:textId="77777777" w:rsidR="00A156A1" w:rsidRPr="00097CE5" w:rsidRDefault="00A156A1" w:rsidP="00914280">
      <w:pPr>
        <w:pStyle w:val="REG-P0"/>
        <w:rPr>
          <w:color w:val="00B050"/>
        </w:rPr>
      </w:pPr>
      <w:r w:rsidRPr="00097CE5">
        <w:rPr>
          <w:color w:val="00B050"/>
        </w:rPr>
        <w:t>1.</w:t>
      </w:r>
      <w:r w:rsidRPr="00097CE5">
        <w:rPr>
          <w:color w:val="00B050"/>
        </w:rPr>
        <w:tab/>
      </w:r>
      <w:r w:rsidR="00494D7F">
        <w:rPr>
          <w:color w:val="00B050"/>
        </w:rPr>
        <w:t>Definitions</w:t>
      </w:r>
    </w:p>
    <w:p w14:paraId="4450FF29" w14:textId="77777777" w:rsidR="00C63501" w:rsidRDefault="003905F1" w:rsidP="00914280">
      <w:pPr>
        <w:pStyle w:val="REG-P0"/>
        <w:rPr>
          <w:color w:val="00B050"/>
        </w:rPr>
      </w:pPr>
      <w:r w:rsidRPr="00097CE5">
        <w:rPr>
          <w:color w:val="00B050"/>
        </w:rPr>
        <w:t>2.</w:t>
      </w:r>
      <w:r w:rsidRPr="00097CE5">
        <w:rPr>
          <w:color w:val="00B050"/>
        </w:rPr>
        <w:tab/>
      </w:r>
      <w:r w:rsidR="00494D7F">
        <w:rPr>
          <w:color w:val="00B050"/>
        </w:rPr>
        <w:t>Scope of practice of phytotherapist</w:t>
      </w:r>
    </w:p>
    <w:p w14:paraId="7259AACC" w14:textId="77777777" w:rsidR="00494D7F" w:rsidRDefault="00494D7F" w:rsidP="00914280">
      <w:pPr>
        <w:pStyle w:val="REG-P0"/>
        <w:rPr>
          <w:color w:val="00B050"/>
        </w:rPr>
      </w:pPr>
      <w:r>
        <w:rPr>
          <w:color w:val="00B050"/>
        </w:rPr>
        <w:t>3.</w:t>
      </w:r>
      <w:r>
        <w:rPr>
          <w:color w:val="00B050"/>
        </w:rPr>
        <w:tab/>
        <w:t>Assessment, evaluation and treatment of patients</w:t>
      </w:r>
    </w:p>
    <w:p w14:paraId="74FA4B51" w14:textId="77777777" w:rsidR="00494D7F" w:rsidRDefault="00494D7F" w:rsidP="00914280">
      <w:pPr>
        <w:pStyle w:val="REG-P0"/>
        <w:rPr>
          <w:color w:val="00B050"/>
        </w:rPr>
      </w:pPr>
      <w:r>
        <w:rPr>
          <w:color w:val="00B050"/>
        </w:rPr>
        <w:t>4.</w:t>
      </w:r>
      <w:r>
        <w:rPr>
          <w:color w:val="00B050"/>
        </w:rPr>
        <w:tab/>
        <w:t>Remedies used by phytotherapist</w:t>
      </w:r>
    </w:p>
    <w:p w14:paraId="41286254" w14:textId="77777777" w:rsidR="00494D7F" w:rsidRPr="00097CE5" w:rsidRDefault="00494D7F" w:rsidP="00914280">
      <w:pPr>
        <w:pStyle w:val="REG-P0"/>
        <w:rPr>
          <w:color w:val="00B050"/>
        </w:rPr>
      </w:pPr>
      <w:r>
        <w:rPr>
          <w:color w:val="00B050"/>
        </w:rPr>
        <w:t>5.</w:t>
      </w:r>
      <w:r>
        <w:rPr>
          <w:color w:val="00B050"/>
        </w:rPr>
        <w:tab/>
        <w:t>Manufacturing, preparing, storing or displaying of remedies or substances</w:t>
      </w:r>
    </w:p>
    <w:p w14:paraId="45510CC1" w14:textId="77777777" w:rsidR="00FA7FE6" w:rsidRPr="00097CE5" w:rsidRDefault="00FA7FE6" w:rsidP="00B0347D">
      <w:pPr>
        <w:pStyle w:val="REG-H1a"/>
        <w:pBdr>
          <w:bottom w:val="single" w:sz="4" w:space="1" w:color="auto"/>
        </w:pBdr>
      </w:pPr>
    </w:p>
    <w:p w14:paraId="51631297" w14:textId="77777777" w:rsidR="00342850" w:rsidRPr="00097CE5" w:rsidRDefault="00342850" w:rsidP="00342850">
      <w:pPr>
        <w:pStyle w:val="REG-H1a"/>
      </w:pPr>
    </w:p>
    <w:p w14:paraId="60CD19D3" w14:textId="77777777" w:rsidR="00D838A0" w:rsidRPr="00097CE5" w:rsidRDefault="00494D7F" w:rsidP="00D838A0">
      <w:pPr>
        <w:pStyle w:val="REG-P0"/>
        <w:rPr>
          <w:b/>
          <w:bCs/>
        </w:rPr>
      </w:pPr>
      <w:r>
        <w:rPr>
          <w:b/>
        </w:rPr>
        <w:t>Definitions</w:t>
      </w:r>
    </w:p>
    <w:p w14:paraId="37648DDE" w14:textId="77777777" w:rsidR="00D838A0" w:rsidRPr="00097CE5" w:rsidRDefault="00D838A0" w:rsidP="00D838A0">
      <w:pPr>
        <w:pStyle w:val="REG-P0"/>
        <w:rPr>
          <w:b/>
          <w:bCs/>
        </w:rPr>
      </w:pPr>
    </w:p>
    <w:p w14:paraId="27A34BCD" w14:textId="77777777" w:rsidR="00494D7F" w:rsidRPr="00494D7F" w:rsidRDefault="002B1C39" w:rsidP="00494D7F">
      <w:pPr>
        <w:pStyle w:val="REG-P1"/>
      </w:pPr>
      <w:r w:rsidRPr="00494D7F">
        <w:rPr>
          <w:b/>
          <w:bCs/>
        </w:rPr>
        <w:t>1.</w:t>
      </w:r>
      <w:r w:rsidRPr="00494D7F">
        <w:tab/>
      </w:r>
      <w:r w:rsidR="00494D7F" w:rsidRPr="00494D7F">
        <w:t xml:space="preserve">In these regulations a word or an expression to which a meaning has been given in the Act has that meaning, and unless the context otherwise indicates </w:t>
      </w:r>
      <w:r w:rsidR="00494D7F">
        <w:t>-</w:t>
      </w:r>
    </w:p>
    <w:p w14:paraId="3E9FBC42" w14:textId="77777777" w:rsidR="00494D7F" w:rsidRPr="00494D7F" w:rsidRDefault="00494D7F" w:rsidP="00494D7F">
      <w:pPr>
        <w:pStyle w:val="REG-P0"/>
      </w:pPr>
    </w:p>
    <w:p w14:paraId="11060014" w14:textId="77777777" w:rsidR="00494D7F" w:rsidRPr="00494D7F" w:rsidRDefault="00494D7F" w:rsidP="00494D7F">
      <w:pPr>
        <w:pStyle w:val="REG-P0"/>
      </w:pPr>
      <w:r w:rsidRPr="00494D7F">
        <w:lastRenderedPageBreak/>
        <w:t>“complementary medicine” means a complementary medicine as defined in section 1 of the Medicines and Related Substances Control Act, 2003 (Act No. 13 of 2003);</w:t>
      </w:r>
    </w:p>
    <w:p w14:paraId="2E3DB969" w14:textId="77777777" w:rsidR="00494D7F" w:rsidRPr="00494D7F" w:rsidRDefault="00494D7F" w:rsidP="00494D7F">
      <w:pPr>
        <w:pStyle w:val="REG-P0"/>
      </w:pPr>
    </w:p>
    <w:p w14:paraId="10FEC930" w14:textId="77777777" w:rsidR="00494D7F" w:rsidRDefault="00494D7F" w:rsidP="00494D7F">
      <w:pPr>
        <w:pStyle w:val="REG-P0"/>
      </w:pPr>
      <w:r w:rsidRPr="00494D7F">
        <w:t>“compounding” means the combining or mixing of substances or medicines;</w:t>
      </w:r>
    </w:p>
    <w:p w14:paraId="1978FA53" w14:textId="77777777" w:rsidR="00494D7F" w:rsidRDefault="00494D7F" w:rsidP="00494D7F">
      <w:pPr>
        <w:pStyle w:val="REG-P0"/>
      </w:pPr>
    </w:p>
    <w:p w14:paraId="51280B5B" w14:textId="77777777" w:rsidR="00494D7F" w:rsidRDefault="00494D7F" w:rsidP="00494D7F">
      <w:pPr>
        <w:pStyle w:val="REG-P0"/>
      </w:pPr>
      <w:r w:rsidRPr="00494D7F">
        <w:t xml:space="preserve">“dispensing” means </w:t>
      </w:r>
      <w:r>
        <w:t>-</w:t>
      </w:r>
    </w:p>
    <w:p w14:paraId="08488DA9" w14:textId="77777777" w:rsidR="00494D7F" w:rsidRPr="00494D7F" w:rsidRDefault="00494D7F" w:rsidP="00494D7F">
      <w:pPr>
        <w:pStyle w:val="REG-P0"/>
      </w:pPr>
    </w:p>
    <w:p w14:paraId="626F3993" w14:textId="77777777" w:rsidR="00494D7F" w:rsidRPr="00494D7F" w:rsidRDefault="00494D7F" w:rsidP="00494D7F">
      <w:pPr>
        <w:pStyle w:val="REG-P0"/>
      </w:pPr>
      <w:r>
        <w:t>(a)</w:t>
      </w:r>
      <w:r>
        <w:tab/>
      </w:r>
      <w:r w:rsidRPr="00494D7F">
        <w:t>the issuing, interpretation and evaluation of a prescription;</w:t>
      </w:r>
    </w:p>
    <w:p w14:paraId="6000AA8C" w14:textId="77777777" w:rsidR="00494D7F" w:rsidRPr="00494D7F" w:rsidRDefault="00494D7F" w:rsidP="00494D7F">
      <w:pPr>
        <w:pStyle w:val="REG-P0"/>
      </w:pPr>
    </w:p>
    <w:p w14:paraId="149B9727" w14:textId="77777777" w:rsidR="00494D7F" w:rsidRPr="00494D7F" w:rsidRDefault="00494D7F" w:rsidP="00494D7F">
      <w:pPr>
        <w:pStyle w:val="REG-P0"/>
      </w:pPr>
      <w:r>
        <w:t>(b)</w:t>
      </w:r>
      <w:r>
        <w:tab/>
      </w:r>
      <w:r w:rsidRPr="00494D7F">
        <w:t>the selection, manipulation, preparation, recording and compounding of a medicine;</w:t>
      </w:r>
    </w:p>
    <w:p w14:paraId="300261ED" w14:textId="77777777" w:rsidR="00494D7F" w:rsidRPr="00494D7F" w:rsidRDefault="00494D7F" w:rsidP="00494D7F">
      <w:pPr>
        <w:pStyle w:val="REG-P0"/>
      </w:pPr>
    </w:p>
    <w:p w14:paraId="667381C2" w14:textId="77777777" w:rsidR="00494D7F" w:rsidRPr="00494D7F" w:rsidRDefault="00494D7F" w:rsidP="00494D7F">
      <w:pPr>
        <w:pStyle w:val="REG-P0"/>
      </w:pPr>
      <w:r>
        <w:t>(c)</w:t>
      </w:r>
      <w:r>
        <w:tab/>
      </w:r>
      <w:r w:rsidRPr="00494D7F">
        <w:t>the labeling and supplying of medicines in an appropriate container; and</w:t>
      </w:r>
    </w:p>
    <w:p w14:paraId="7845E64F" w14:textId="77777777" w:rsidR="00494D7F" w:rsidRPr="00494D7F" w:rsidRDefault="00494D7F" w:rsidP="00494D7F">
      <w:pPr>
        <w:pStyle w:val="REG-P0"/>
      </w:pPr>
    </w:p>
    <w:p w14:paraId="2CA1680D" w14:textId="77777777" w:rsidR="00494D7F" w:rsidRPr="00494D7F" w:rsidRDefault="00494D7F" w:rsidP="00494D7F">
      <w:pPr>
        <w:pStyle w:val="REG-P0"/>
        <w:ind w:left="567" w:hanging="567"/>
      </w:pPr>
      <w:r>
        <w:t>(d)</w:t>
      </w:r>
      <w:r>
        <w:tab/>
      </w:r>
      <w:r w:rsidRPr="00494D7F">
        <w:t>the provision of information and instructions to ensure the safe and effective use of a medicine by a patient;</w:t>
      </w:r>
    </w:p>
    <w:p w14:paraId="47217E3C" w14:textId="77777777" w:rsidR="00494D7F" w:rsidRPr="00494D7F" w:rsidRDefault="00494D7F" w:rsidP="00494D7F">
      <w:pPr>
        <w:pStyle w:val="REG-P0"/>
      </w:pPr>
    </w:p>
    <w:p w14:paraId="6AF49085" w14:textId="77777777" w:rsidR="00494D7F" w:rsidRPr="00494D7F" w:rsidRDefault="00494D7F" w:rsidP="00494D7F">
      <w:pPr>
        <w:pStyle w:val="REG-P0"/>
      </w:pPr>
      <w:r w:rsidRPr="00494D7F">
        <w:t>“formulate”, in relation to the making of a medicine consisting of constituents or substances whether used alone or in combination, means to calculate or determine constituents or substances and the quantities and strengths of the constituents or substances, including the process of preparing or combining the constituents or substances or medicine and the calculation or determination of the dosage of that medicine;</w:t>
      </w:r>
    </w:p>
    <w:p w14:paraId="43593E85" w14:textId="77777777" w:rsidR="00494D7F" w:rsidRPr="00494D7F" w:rsidRDefault="00494D7F" w:rsidP="00494D7F">
      <w:pPr>
        <w:pStyle w:val="REG-P0"/>
      </w:pPr>
    </w:p>
    <w:p w14:paraId="51C04610" w14:textId="77777777" w:rsidR="00494D7F" w:rsidRPr="00494D7F" w:rsidRDefault="00494D7F" w:rsidP="00494D7F">
      <w:pPr>
        <w:pStyle w:val="REG-P0"/>
      </w:pPr>
      <w:r w:rsidRPr="00494D7F">
        <w:t xml:space="preserve">“medicine” means a substance or mixture of substances intended to be used by, or administered to, human beings for the purposes of </w:t>
      </w:r>
      <w:r>
        <w:t>-</w:t>
      </w:r>
    </w:p>
    <w:p w14:paraId="584CB42B" w14:textId="77777777" w:rsidR="00494D7F" w:rsidRPr="00494D7F" w:rsidRDefault="00494D7F" w:rsidP="00494D7F">
      <w:pPr>
        <w:pStyle w:val="REG-P0"/>
      </w:pPr>
    </w:p>
    <w:p w14:paraId="11A8C617" w14:textId="77777777" w:rsidR="00494D7F" w:rsidRPr="00494D7F" w:rsidRDefault="00494D7F" w:rsidP="00494D7F">
      <w:pPr>
        <w:pStyle w:val="REG-P0"/>
        <w:ind w:left="567" w:hanging="567"/>
      </w:pPr>
      <w:r>
        <w:t>(a)</w:t>
      </w:r>
      <w:r>
        <w:tab/>
      </w:r>
      <w:r w:rsidRPr="00494D7F">
        <w:t>treating, preventing or alleviating symptoms of a disease, abnormal physical or mental state;</w:t>
      </w:r>
    </w:p>
    <w:p w14:paraId="12C42C7C" w14:textId="77777777" w:rsidR="00494D7F" w:rsidRPr="00494D7F" w:rsidRDefault="00494D7F" w:rsidP="00494D7F">
      <w:pPr>
        <w:pStyle w:val="REG-P0"/>
      </w:pPr>
    </w:p>
    <w:p w14:paraId="0AEB5982" w14:textId="77777777" w:rsidR="00494D7F" w:rsidRPr="00494D7F" w:rsidRDefault="00494D7F" w:rsidP="00494D7F">
      <w:pPr>
        <w:pStyle w:val="REG-P0"/>
        <w:ind w:left="567" w:hanging="567"/>
      </w:pPr>
      <w:r>
        <w:t>(b)</w:t>
      </w:r>
      <w:r>
        <w:tab/>
      </w:r>
      <w:r w:rsidRPr="00494D7F">
        <w:t>diagnosing disease or ascertaining the existence, degree or extent of a physical condition; or</w:t>
      </w:r>
    </w:p>
    <w:p w14:paraId="01D57625" w14:textId="77777777" w:rsidR="00494D7F" w:rsidRPr="00494D7F" w:rsidRDefault="00494D7F" w:rsidP="00494D7F">
      <w:pPr>
        <w:pStyle w:val="REG-P0"/>
      </w:pPr>
    </w:p>
    <w:p w14:paraId="75221978" w14:textId="77777777" w:rsidR="00494D7F" w:rsidRPr="00494D7F" w:rsidRDefault="00494D7F" w:rsidP="00494D7F">
      <w:pPr>
        <w:pStyle w:val="REG-P0"/>
        <w:ind w:left="567" w:hanging="567"/>
      </w:pPr>
      <w:r>
        <w:t>(c)</w:t>
      </w:r>
      <w:r>
        <w:tab/>
      </w:r>
      <w:r w:rsidRPr="00494D7F">
        <w:t>preventing or interfering with the normal operation of physiological function, whether permanently or temporarily;</w:t>
      </w:r>
    </w:p>
    <w:p w14:paraId="3837FAFF" w14:textId="77777777" w:rsidR="00494D7F" w:rsidRPr="00494D7F" w:rsidRDefault="00494D7F" w:rsidP="00494D7F">
      <w:pPr>
        <w:pStyle w:val="REG-P0"/>
      </w:pPr>
    </w:p>
    <w:p w14:paraId="56A4D07E" w14:textId="77777777" w:rsidR="00494D7F" w:rsidRPr="00494D7F" w:rsidRDefault="00494D7F" w:rsidP="00494D7F">
      <w:pPr>
        <w:pStyle w:val="REG-P0"/>
      </w:pPr>
      <w:r w:rsidRPr="00494D7F">
        <w:t>“prepare” means to make, change, adapt or manipulate a substance or medicine or to put together or to make ready by combining of various elements, substances or ingredients;</w:t>
      </w:r>
    </w:p>
    <w:p w14:paraId="0BDF5309" w14:textId="77777777" w:rsidR="0038573F" w:rsidRDefault="0038573F" w:rsidP="0038573F">
      <w:pPr>
        <w:pStyle w:val="REG-Amend"/>
      </w:pPr>
    </w:p>
    <w:p w14:paraId="11812AE8" w14:textId="77777777" w:rsidR="0038573F" w:rsidRDefault="0038573F" w:rsidP="0038573F">
      <w:pPr>
        <w:pStyle w:val="REG-Amend"/>
      </w:pPr>
      <w:r>
        <w:t>[The word “of” after the word “combining” is superfluous.]</w:t>
      </w:r>
    </w:p>
    <w:p w14:paraId="2357C752" w14:textId="77777777" w:rsidR="0038573F" w:rsidRDefault="0038573F" w:rsidP="0038573F">
      <w:pPr>
        <w:pStyle w:val="REG-Amend"/>
      </w:pPr>
    </w:p>
    <w:p w14:paraId="798661BD" w14:textId="77777777" w:rsidR="00494D7F" w:rsidRPr="00494D7F" w:rsidRDefault="00494D7F" w:rsidP="00494D7F">
      <w:pPr>
        <w:pStyle w:val="REG-P0"/>
      </w:pPr>
      <w:r w:rsidRPr="00494D7F">
        <w:t>“scheduled substance” means the scheduled substance as defined in section 1 of the Medicines and Related Substances Control Act, 2003 (Act No. 13 of 2003);</w:t>
      </w:r>
    </w:p>
    <w:p w14:paraId="33607E68" w14:textId="77777777" w:rsidR="00494D7F" w:rsidRPr="00494D7F" w:rsidRDefault="00494D7F" w:rsidP="00494D7F">
      <w:pPr>
        <w:pStyle w:val="REG-P0"/>
      </w:pPr>
    </w:p>
    <w:p w14:paraId="17DE213E" w14:textId="77777777" w:rsidR="00494D7F" w:rsidRPr="00494D7F" w:rsidRDefault="00494D7F" w:rsidP="00494D7F">
      <w:pPr>
        <w:pStyle w:val="REG-P0"/>
      </w:pPr>
      <w:r w:rsidRPr="00494D7F">
        <w:t>“substances” means anything which, whether used alone or in combination in either its original state or in compounded, manipulated or prepared form, constitutes a medicine or forms part of a medicine or which is a basic or starting substance; and</w:t>
      </w:r>
    </w:p>
    <w:p w14:paraId="3FAE099C" w14:textId="77777777" w:rsidR="00494D7F" w:rsidRPr="00494D7F" w:rsidRDefault="00494D7F" w:rsidP="00494D7F">
      <w:pPr>
        <w:pStyle w:val="REG-P0"/>
      </w:pPr>
    </w:p>
    <w:p w14:paraId="12B38775" w14:textId="77777777" w:rsidR="00494D7F" w:rsidRPr="00494D7F" w:rsidRDefault="00494D7F" w:rsidP="00494D7F">
      <w:pPr>
        <w:pStyle w:val="REG-P0"/>
      </w:pPr>
      <w:r w:rsidRPr="00494D7F">
        <w:t>“the Act” means the Allied Health Professions Act, 2004 (Act No. 7 of 2004).</w:t>
      </w:r>
    </w:p>
    <w:p w14:paraId="0C60488E" w14:textId="77777777" w:rsidR="007717D2" w:rsidRDefault="007717D2" w:rsidP="00494D7F"/>
    <w:p w14:paraId="0B216378" w14:textId="77777777" w:rsidR="003E6009" w:rsidRPr="000924B5" w:rsidRDefault="003E6009" w:rsidP="003E6009">
      <w:pPr>
        <w:pStyle w:val="REG-Amend"/>
      </w:pPr>
      <w:r w:rsidRPr="000924B5">
        <w:t>[</w:t>
      </w:r>
      <w:bookmarkStart w:id="0" w:name="_Hlk194068968"/>
      <w:r w:rsidRPr="000924B5">
        <w:t xml:space="preserve">The Allied Health Professions Act 7 of 2004 has been </w:t>
      </w:r>
      <w:r>
        <w:br/>
      </w:r>
      <w:r w:rsidRPr="000924B5">
        <w:t>replaced by the Health Professions Act 16 of 2024.]</w:t>
      </w:r>
      <w:bookmarkEnd w:id="0"/>
    </w:p>
    <w:p w14:paraId="1D4F6D50" w14:textId="77777777" w:rsidR="003E6009" w:rsidRPr="00494D7F" w:rsidRDefault="003E6009" w:rsidP="00494D7F"/>
    <w:p w14:paraId="64CC3A23" w14:textId="77777777" w:rsidR="00494D7F" w:rsidRPr="00494D7F" w:rsidRDefault="00494D7F" w:rsidP="00494D7F">
      <w:pPr>
        <w:rPr>
          <w:b/>
          <w:bCs/>
        </w:rPr>
      </w:pPr>
      <w:r w:rsidRPr="00494D7F">
        <w:rPr>
          <w:b/>
          <w:bCs/>
        </w:rPr>
        <w:t>Scope of practice of phytotherapist</w:t>
      </w:r>
    </w:p>
    <w:p w14:paraId="09DF46A8" w14:textId="77777777" w:rsidR="00494D7F" w:rsidRPr="00494D7F" w:rsidRDefault="00494D7F" w:rsidP="00494D7F"/>
    <w:p w14:paraId="55A64AC2" w14:textId="77777777" w:rsidR="005E4ED5" w:rsidRDefault="00494D7F" w:rsidP="00494D7F">
      <w:pPr>
        <w:pStyle w:val="REG-P1"/>
      </w:pPr>
      <w:r>
        <w:rPr>
          <w:b/>
          <w:bCs/>
        </w:rPr>
        <w:lastRenderedPageBreak/>
        <w:t>2.</w:t>
      </w:r>
      <w:r>
        <w:rPr>
          <w:b/>
          <w:bCs/>
        </w:rPr>
        <w:tab/>
      </w:r>
      <w:r w:rsidRPr="00494D7F">
        <w:t>(1)</w:t>
      </w:r>
      <w:r w:rsidRPr="00494D7F">
        <w:tab/>
        <w:t xml:space="preserve">Phytotherapy is a system of healing, treating of diseases and promoting health in which neither surgical or medical agents are used but which is based on the use of </w:t>
      </w:r>
      <w:r>
        <w:t>-</w:t>
      </w:r>
    </w:p>
    <w:p w14:paraId="678EE95D" w14:textId="77777777" w:rsidR="0038573F" w:rsidRDefault="0038573F" w:rsidP="0038573F">
      <w:pPr>
        <w:pStyle w:val="REG-Amend"/>
      </w:pPr>
    </w:p>
    <w:p w14:paraId="709B7C69" w14:textId="77777777" w:rsidR="0038573F" w:rsidRDefault="0038573F" w:rsidP="0038573F">
      <w:pPr>
        <w:pStyle w:val="REG-Amend"/>
      </w:pPr>
      <w:r>
        <w:t>[The word “or” should be “nor”: “</w:t>
      </w:r>
      <w:r w:rsidRPr="0038573F">
        <w:rPr>
          <w:b w:val="0"/>
        </w:rPr>
        <w:t xml:space="preserve">neither surgical </w:t>
      </w:r>
      <w:r w:rsidRPr="0038573F">
        <w:t>nor</w:t>
      </w:r>
      <w:r w:rsidRPr="0038573F">
        <w:rPr>
          <w:b w:val="0"/>
        </w:rPr>
        <w:t xml:space="preserve"> medical agents</w:t>
      </w:r>
      <w:r>
        <w:t>”.]</w:t>
      </w:r>
    </w:p>
    <w:p w14:paraId="1800AA01" w14:textId="77777777" w:rsidR="0038573F" w:rsidRDefault="0038573F" w:rsidP="0038573F">
      <w:pPr>
        <w:pStyle w:val="REG-Amend"/>
      </w:pPr>
    </w:p>
    <w:p w14:paraId="6C86A487" w14:textId="77777777" w:rsidR="00494D7F" w:rsidRPr="00494D7F" w:rsidRDefault="00494D7F" w:rsidP="00494D7F">
      <w:pPr>
        <w:pStyle w:val="REG-Pa"/>
      </w:pPr>
      <w:r>
        <w:t>(a)</w:t>
      </w:r>
      <w:r>
        <w:tab/>
      </w:r>
      <w:r w:rsidRPr="00494D7F">
        <w:t>remedies solely derived from plants or parts of plants; or</w:t>
      </w:r>
    </w:p>
    <w:p w14:paraId="0462C9C8" w14:textId="77777777" w:rsidR="00494D7F" w:rsidRPr="00494D7F" w:rsidRDefault="00494D7F" w:rsidP="00494D7F">
      <w:pPr>
        <w:pStyle w:val="REG-Pa"/>
      </w:pPr>
    </w:p>
    <w:p w14:paraId="5CE39F26" w14:textId="77777777" w:rsidR="00494D7F" w:rsidRDefault="00494D7F" w:rsidP="00494D7F">
      <w:pPr>
        <w:pStyle w:val="REG-Pa"/>
      </w:pPr>
      <w:r>
        <w:t>(b)</w:t>
      </w:r>
      <w:r>
        <w:tab/>
      </w:r>
      <w:r w:rsidRPr="00494D7F">
        <w:t>vitamins, minerals, dietary advice or dietary supplementation,</w:t>
      </w:r>
    </w:p>
    <w:p w14:paraId="235D5610" w14:textId="77777777" w:rsidR="00494D7F" w:rsidRDefault="00494D7F" w:rsidP="00494D7F"/>
    <w:p w14:paraId="4EBB74CF" w14:textId="77777777" w:rsidR="00494D7F" w:rsidRDefault="00494D7F" w:rsidP="00494D7F">
      <w:pPr>
        <w:pStyle w:val="REG-P0"/>
      </w:pPr>
      <w:r w:rsidRPr="00494D7F">
        <w:t>for the treatment of a physical defect, an illness or a deficiency in a person.</w:t>
      </w:r>
    </w:p>
    <w:p w14:paraId="087D109B" w14:textId="77777777" w:rsidR="00494D7F" w:rsidRPr="00494D7F" w:rsidRDefault="00494D7F" w:rsidP="00494D7F"/>
    <w:p w14:paraId="40F2B0E6" w14:textId="77777777" w:rsidR="00494D7F" w:rsidRPr="00494D7F" w:rsidRDefault="00494D7F" w:rsidP="00494D7F">
      <w:pPr>
        <w:pStyle w:val="REG-P1"/>
      </w:pPr>
      <w:r>
        <w:t>(2)</w:t>
      </w:r>
      <w:r>
        <w:tab/>
      </w:r>
      <w:r w:rsidRPr="00494D7F">
        <w:t xml:space="preserve">A phytotherapist may </w:t>
      </w:r>
      <w:r>
        <w:t>-</w:t>
      </w:r>
    </w:p>
    <w:p w14:paraId="39792FF0" w14:textId="77777777" w:rsidR="00494D7F" w:rsidRPr="00494D7F" w:rsidRDefault="00494D7F" w:rsidP="00494D7F"/>
    <w:p w14:paraId="7930CF7E" w14:textId="77777777" w:rsidR="00494D7F" w:rsidRPr="00494D7F" w:rsidRDefault="00494D7F" w:rsidP="00494D7F">
      <w:pPr>
        <w:pStyle w:val="REG-Pa"/>
      </w:pPr>
      <w:r>
        <w:t>(a)</w:t>
      </w:r>
      <w:r>
        <w:tab/>
      </w:r>
      <w:r w:rsidRPr="00494D7F">
        <w:t>diagnose, treat or prevent any physical or mental disease, illness or deficiency in a person by the use of case history, physical examination, referral for interpretation of laboratory tests and specialised imaging;</w:t>
      </w:r>
    </w:p>
    <w:p w14:paraId="609515A6" w14:textId="77777777" w:rsidR="00494D7F" w:rsidRPr="00494D7F" w:rsidRDefault="00494D7F" w:rsidP="00494D7F">
      <w:pPr>
        <w:pStyle w:val="REG-Pa"/>
      </w:pPr>
    </w:p>
    <w:p w14:paraId="526C6B54" w14:textId="77777777" w:rsidR="00494D7F" w:rsidRPr="00494D7F" w:rsidRDefault="00494D7F" w:rsidP="00494D7F">
      <w:pPr>
        <w:pStyle w:val="REG-Pa"/>
      </w:pPr>
      <w:r>
        <w:t>(b)</w:t>
      </w:r>
      <w:r>
        <w:tab/>
      </w:r>
      <w:r w:rsidRPr="00494D7F">
        <w:t>prescribe or dispense herbal medicine and complementary medicine;</w:t>
      </w:r>
    </w:p>
    <w:p w14:paraId="245E502E" w14:textId="77777777" w:rsidR="00494D7F" w:rsidRPr="00494D7F" w:rsidRDefault="00494D7F" w:rsidP="00494D7F">
      <w:pPr>
        <w:pStyle w:val="REG-Pa"/>
      </w:pPr>
    </w:p>
    <w:p w14:paraId="5136C64F" w14:textId="77777777" w:rsidR="00494D7F" w:rsidRPr="00494D7F" w:rsidRDefault="00494D7F" w:rsidP="00494D7F">
      <w:pPr>
        <w:pStyle w:val="REG-Pa"/>
      </w:pPr>
      <w:r>
        <w:t>(c)</w:t>
      </w:r>
      <w:r>
        <w:tab/>
      </w:r>
      <w:r w:rsidRPr="00494D7F">
        <w:t>provide or prescribe treatment for diseases, illnesses or deficiencies in a person;</w:t>
      </w:r>
    </w:p>
    <w:p w14:paraId="3D62971F" w14:textId="77777777" w:rsidR="00494D7F" w:rsidRPr="00494D7F" w:rsidRDefault="00494D7F" w:rsidP="00494D7F">
      <w:pPr>
        <w:pStyle w:val="REG-Pa"/>
      </w:pPr>
    </w:p>
    <w:p w14:paraId="0A4C529D" w14:textId="77777777" w:rsidR="00494D7F" w:rsidRPr="00494D7F" w:rsidRDefault="00494D7F" w:rsidP="00494D7F">
      <w:pPr>
        <w:pStyle w:val="REG-Pa"/>
      </w:pPr>
      <w:r>
        <w:t>(d)</w:t>
      </w:r>
      <w:r>
        <w:tab/>
      </w:r>
      <w:r w:rsidRPr="00494D7F">
        <w:t>physically examine any person for the purpose of diagnosing any physical defect, illness or deficiency in that person; or</w:t>
      </w:r>
    </w:p>
    <w:p w14:paraId="2D09F60D" w14:textId="77777777" w:rsidR="00494D7F" w:rsidRPr="00494D7F" w:rsidRDefault="00494D7F" w:rsidP="00494D7F">
      <w:pPr>
        <w:pStyle w:val="REG-Pa"/>
      </w:pPr>
    </w:p>
    <w:p w14:paraId="72312038" w14:textId="77777777" w:rsidR="00494D7F" w:rsidRPr="00494D7F" w:rsidRDefault="00494D7F" w:rsidP="00494D7F">
      <w:pPr>
        <w:pStyle w:val="REG-Pa"/>
      </w:pPr>
      <w:r>
        <w:t>(e)</w:t>
      </w:r>
      <w:r>
        <w:tab/>
      </w:r>
      <w:r w:rsidRPr="00494D7F">
        <w:t>treat or prevent any physical defect, illness or deficiency in any person.</w:t>
      </w:r>
    </w:p>
    <w:p w14:paraId="61ADF9D4" w14:textId="77777777" w:rsidR="00494D7F" w:rsidRDefault="00494D7F" w:rsidP="00494D7F"/>
    <w:p w14:paraId="6A563306" w14:textId="77777777" w:rsidR="00494D7F" w:rsidRPr="00494D7F" w:rsidRDefault="00494D7F" w:rsidP="00494D7F">
      <w:pPr>
        <w:rPr>
          <w:b/>
          <w:bCs/>
        </w:rPr>
      </w:pPr>
      <w:r w:rsidRPr="00494D7F">
        <w:rPr>
          <w:b/>
          <w:bCs/>
        </w:rPr>
        <w:t>Assessment, evaluation and treatment of patients</w:t>
      </w:r>
    </w:p>
    <w:p w14:paraId="07F0546F" w14:textId="77777777" w:rsidR="00494D7F" w:rsidRPr="00494D7F" w:rsidRDefault="00494D7F" w:rsidP="00494D7F"/>
    <w:p w14:paraId="29E3E557" w14:textId="77777777" w:rsidR="00494D7F" w:rsidRPr="00494D7F" w:rsidRDefault="00494D7F" w:rsidP="00494D7F">
      <w:pPr>
        <w:pStyle w:val="REG-P1"/>
      </w:pPr>
      <w:r>
        <w:rPr>
          <w:b/>
          <w:bCs/>
        </w:rPr>
        <w:t>3.</w:t>
      </w:r>
      <w:r>
        <w:rPr>
          <w:b/>
          <w:bCs/>
        </w:rPr>
        <w:tab/>
      </w:r>
      <w:r w:rsidRPr="00494D7F">
        <w:t>(1)</w:t>
      </w:r>
      <w:r w:rsidRPr="00494D7F">
        <w:tab/>
        <w:t xml:space="preserve">The assessment and evaluation of a condition of a patient by a phytotherapist may include </w:t>
      </w:r>
      <w:r>
        <w:t>-</w:t>
      </w:r>
    </w:p>
    <w:p w14:paraId="26E20B3B" w14:textId="77777777" w:rsidR="00494D7F" w:rsidRPr="00494D7F" w:rsidRDefault="00494D7F" w:rsidP="00494D7F"/>
    <w:p w14:paraId="48D59AFE" w14:textId="77777777" w:rsidR="00494D7F" w:rsidRPr="00494D7F" w:rsidRDefault="00494D7F" w:rsidP="00494D7F">
      <w:pPr>
        <w:pStyle w:val="REG-Pa"/>
      </w:pPr>
      <w:r>
        <w:t>(a)</w:t>
      </w:r>
      <w:r>
        <w:tab/>
      </w:r>
      <w:r w:rsidRPr="00494D7F">
        <w:t>an assessment of the medical history of the patient and interviewing the patient;</w:t>
      </w:r>
    </w:p>
    <w:p w14:paraId="45A7E3D4" w14:textId="77777777" w:rsidR="00494D7F" w:rsidRPr="00494D7F" w:rsidRDefault="00494D7F" w:rsidP="00494D7F">
      <w:pPr>
        <w:pStyle w:val="REG-Pa"/>
      </w:pPr>
    </w:p>
    <w:p w14:paraId="54DC28E3" w14:textId="77777777" w:rsidR="00494D7F" w:rsidRPr="00494D7F" w:rsidRDefault="00494D7F" w:rsidP="00494D7F">
      <w:pPr>
        <w:pStyle w:val="REG-Pa"/>
      </w:pPr>
      <w:r>
        <w:t>(b)</w:t>
      </w:r>
      <w:r>
        <w:tab/>
      </w:r>
      <w:r w:rsidRPr="00494D7F">
        <w:t>a full physical examination;</w:t>
      </w:r>
    </w:p>
    <w:p w14:paraId="1D196362" w14:textId="77777777" w:rsidR="00494D7F" w:rsidRPr="00494D7F" w:rsidRDefault="00494D7F" w:rsidP="00494D7F">
      <w:pPr>
        <w:pStyle w:val="REG-Pa"/>
      </w:pPr>
    </w:p>
    <w:p w14:paraId="7206750C" w14:textId="77777777" w:rsidR="00494D7F" w:rsidRPr="00494D7F" w:rsidRDefault="00494D7F" w:rsidP="00494D7F">
      <w:pPr>
        <w:pStyle w:val="REG-Pa"/>
      </w:pPr>
      <w:r>
        <w:t>(c)</w:t>
      </w:r>
      <w:r>
        <w:tab/>
      </w:r>
      <w:r w:rsidRPr="00494D7F">
        <w:t>the determining and preparing of a suitable patient-specific treatment protocol; and</w:t>
      </w:r>
    </w:p>
    <w:p w14:paraId="7CC55460" w14:textId="77777777" w:rsidR="00494D7F" w:rsidRPr="00494D7F" w:rsidRDefault="00494D7F" w:rsidP="00494D7F">
      <w:pPr>
        <w:pStyle w:val="REG-Pa"/>
      </w:pPr>
    </w:p>
    <w:p w14:paraId="3942F35E" w14:textId="77777777" w:rsidR="00494D7F" w:rsidRPr="00494D7F" w:rsidRDefault="00494D7F" w:rsidP="00494D7F">
      <w:pPr>
        <w:pStyle w:val="REG-Pa"/>
      </w:pPr>
      <w:r>
        <w:t>(d)</w:t>
      </w:r>
      <w:r>
        <w:tab/>
      </w:r>
      <w:r w:rsidRPr="00494D7F">
        <w:t>the maintaining of comprehensive case record regarding the condition and progress of the patient and all actions performed in connection with the patient.</w:t>
      </w:r>
    </w:p>
    <w:p w14:paraId="587F26CD" w14:textId="77777777" w:rsidR="00494D7F" w:rsidRPr="00494D7F" w:rsidRDefault="00494D7F" w:rsidP="00494D7F"/>
    <w:p w14:paraId="21007585" w14:textId="77777777" w:rsidR="00494D7F" w:rsidRPr="00494D7F" w:rsidRDefault="00494D7F" w:rsidP="00494D7F">
      <w:pPr>
        <w:pStyle w:val="REG-P1"/>
      </w:pPr>
      <w:r>
        <w:t>(2)</w:t>
      </w:r>
      <w:r>
        <w:tab/>
      </w:r>
      <w:r w:rsidRPr="00494D7F">
        <w:t xml:space="preserve">The promotion and maintenance of the health of a patient by a phytotherapist may include </w:t>
      </w:r>
      <w:r>
        <w:t>-</w:t>
      </w:r>
    </w:p>
    <w:p w14:paraId="29A92A23" w14:textId="77777777" w:rsidR="00494D7F" w:rsidRPr="00494D7F" w:rsidRDefault="00494D7F" w:rsidP="00494D7F"/>
    <w:p w14:paraId="59C24ABE" w14:textId="77777777" w:rsidR="00494D7F" w:rsidRPr="00494D7F" w:rsidRDefault="00494D7F" w:rsidP="00494D7F">
      <w:pPr>
        <w:pStyle w:val="REG-Pa"/>
      </w:pPr>
      <w:r>
        <w:t>(a)</w:t>
      </w:r>
      <w:r>
        <w:tab/>
      </w:r>
      <w:r w:rsidRPr="00494D7F">
        <w:t>ensuring the hygiene and physical comfort of the patient;</w:t>
      </w:r>
    </w:p>
    <w:p w14:paraId="0DBA468D" w14:textId="77777777" w:rsidR="00494D7F" w:rsidRPr="00494D7F" w:rsidRDefault="00494D7F" w:rsidP="00494D7F">
      <w:pPr>
        <w:pStyle w:val="REG-Pa"/>
      </w:pPr>
    </w:p>
    <w:p w14:paraId="3E313570" w14:textId="77777777" w:rsidR="00494D7F" w:rsidRPr="00494D7F" w:rsidRDefault="00494D7F" w:rsidP="00494D7F">
      <w:pPr>
        <w:pStyle w:val="REG-Pa"/>
      </w:pPr>
      <w:r>
        <w:t>(b)</w:t>
      </w:r>
      <w:r>
        <w:tab/>
      </w:r>
      <w:r w:rsidRPr="00494D7F">
        <w:t>the promotion of lifestyle changes that may include nutritional advice, exercise, rest and sleep with a view to assist in the rehabilitation of the patient;</w:t>
      </w:r>
    </w:p>
    <w:p w14:paraId="00DBD598" w14:textId="77777777" w:rsidR="00494D7F" w:rsidRPr="00494D7F" w:rsidRDefault="00494D7F" w:rsidP="00494D7F">
      <w:pPr>
        <w:pStyle w:val="REG-Pa"/>
      </w:pPr>
    </w:p>
    <w:p w14:paraId="0C9DDBC6" w14:textId="77777777" w:rsidR="00494D7F" w:rsidRPr="00494D7F" w:rsidRDefault="00494D7F" w:rsidP="00494D7F">
      <w:pPr>
        <w:pStyle w:val="REG-Pa"/>
      </w:pPr>
      <w:r>
        <w:t>(c)</w:t>
      </w:r>
      <w:r>
        <w:tab/>
      </w:r>
      <w:r w:rsidRPr="00494D7F">
        <w:t>the offering of specific suggestions and recommendations of self-care and health maintenance activities including, but not limited to, diet, self-massage, movement, self-administered hydrotherapy application, stress reduction and stress management techniques and stretching activities;</w:t>
      </w:r>
    </w:p>
    <w:p w14:paraId="1F04ED36" w14:textId="77777777" w:rsidR="00494D7F" w:rsidRPr="00494D7F" w:rsidRDefault="00494D7F" w:rsidP="00494D7F">
      <w:pPr>
        <w:pStyle w:val="REG-Pa"/>
      </w:pPr>
    </w:p>
    <w:p w14:paraId="1B0CEB07" w14:textId="77777777" w:rsidR="00494D7F" w:rsidRPr="00494D7F" w:rsidRDefault="00494D7F" w:rsidP="00494D7F">
      <w:pPr>
        <w:pStyle w:val="REG-Pa"/>
      </w:pPr>
      <w:r>
        <w:lastRenderedPageBreak/>
        <w:t>(d)</w:t>
      </w:r>
      <w:r>
        <w:tab/>
      </w:r>
      <w:r w:rsidRPr="00494D7F">
        <w:t>education leading to the attainment of optimal health for the patient;</w:t>
      </w:r>
    </w:p>
    <w:p w14:paraId="59A1226D" w14:textId="77777777" w:rsidR="00494D7F" w:rsidRPr="00494D7F" w:rsidRDefault="00494D7F" w:rsidP="00494D7F">
      <w:pPr>
        <w:pStyle w:val="REG-Pa"/>
      </w:pPr>
    </w:p>
    <w:p w14:paraId="15B29E9B" w14:textId="77777777" w:rsidR="00494D7F" w:rsidRDefault="00494D7F" w:rsidP="00494D7F">
      <w:pPr>
        <w:pStyle w:val="REG-Pa"/>
      </w:pPr>
      <w:r>
        <w:t>(e)</w:t>
      </w:r>
      <w:r>
        <w:tab/>
      </w:r>
      <w:r w:rsidRPr="00494D7F">
        <w:t>the delivery of emergency first aid treatment, including cardiopulmonary resuscitation, if necessary; and</w:t>
      </w:r>
    </w:p>
    <w:p w14:paraId="007B6ACB" w14:textId="77777777" w:rsidR="00680ECC" w:rsidRDefault="00680ECC" w:rsidP="00494D7F">
      <w:pPr>
        <w:pStyle w:val="REG-Pa"/>
      </w:pPr>
    </w:p>
    <w:p w14:paraId="19BC8FFE" w14:textId="77777777" w:rsidR="00680ECC" w:rsidRPr="00680ECC" w:rsidRDefault="00680ECC" w:rsidP="00680ECC">
      <w:pPr>
        <w:pStyle w:val="REG-Pa"/>
      </w:pPr>
      <w:r>
        <w:t>(f)</w:t>
      </w:r>
      <w:r>
        <w:tab/>
      </w:r>
      <w:r w:rsidRPr="00680ECC">
        <w:t>the consultation with, referral of the patient to, any other registered person, medical practitioner or dentist registered as such under the Medical and Dental Act, 2004 (Act No. 10 of 2004), pharmacist registered as such under the Pharmacy Act, 2004 (Act No. 9 of 2004) or psychologist registered as such under the Social Work and Psychology Act, 2004 (Act No. 6 of 2004).</w:t>
      </w:r>
    </w:p>
    <w:p w14:paraId="71ECB71F" w14:textId="77777777" w:rsidR="00680ECC" w:rsidRDefault="00680ECC" w:rsidP="00494D7F">
      <w:pPr>
        <w:pStyle w:val="REG-Pa"/>
      </w:pPr>
    </w:p>
    <w:p w14:paraId="3FC11AAB" w14:textId="77777777" w:rsidR="008259A2" w:rsidRDefault="008259A2" w:rsidP="008259A2">
      <w:pPr>
        <w:pStyle w:val="REG-Amend"/>
      </w:pPr>
      <w:r w:rsidRPr="000924B5">
        <w:t>[</w:t>
      </w:r>
      <w:r>
        <w:t xml:space="preserve">All of these Acts have </w:t>
      </w:r>
      <w:r w:rsidRPr="000924B5">
        <w:t>been replaced by the Health Professions Act 16 of 2024.]</w:t>
      </w:r>
    </w:p>
    <w:p w14:paraId="18ACFF0B" w14:textId="77777777" w:rsidR="008259A2" w:rsidRDefault="008259A2" w:rsidP="00494D7F">
      <w:pPr>
        <w:pStyle w:val="REG-Pa"/>
      </w:pPr>
    </w:p>
    <w:p w14:paraId="213A2047" w14:textId="77777777" w:rsidR="00680ECC" w:rsidRPr="00680ECC" w:rsidRDefault="00680ECC" w:rsidP="00680ECC">
      <w:pPr>
        <w:rPr>
          <w:b/>
          <w:bCs/>
        </w:rPr>
      </w:pPr>
      <w:r w:rsidRPr="00680ECC">
        <w:rPr>
          <w:b/>
          <w:bCs/>
        </w:rPr>
        <w:t>Remedies used by phytotherapist</w:t>
      </w:r>
    </w:p>
    <w:p w14:paraId="4DF51756" w14:textId="77777777" w:rsidR="00680ECC" w:rsidRPr="00680ECC" w:rsidRDefault="00680ECC" w:rsidP="00680ECC"/>
    <w:p w14:paraId="4E8D2C63" w14:textId="77777777" w:rsidR="00680ECC" w:rsidRPr="00680ECC" w:rsidRDefault="00680ECC" w:rsidP="00680ECC">
      <w:pPr>
        <w:pStyle w:val="REG-P1"/>
      </w:pPr>
      <w:r>
        <w:rPr>
          <w:b/>
          <w:bCs/>
        </w:rPr>
        <w:t>4.</w:t>
      </w:r>
      <w:r>
        <w:rPr>
          <w:b/>
          <w:bCs/>
        </w:rPr>
        <w:tab/>
      </w:r>
      <w:r w:rsidRPr="00680ECC">
        <w:t>(1)</w:t>
      </w:r>
      <w:r>
        <w:tab/>
      </w:r>
      <w:r w:rsidRPr="00680ECC">
        <w:t xml:space="preserve">Subject to the Medicines and Related Substances Control Act, 2003 (Act No. 13 of 2003), a phytotherapist may, supply or prescribe to a patient, have in his or her possession or under his or her control </w:t>
      </w:r>
      <w:r>
        <w:t>-</w:t>
      </w:r>
    </w:p>
    <w:p w14:paraId="18ECAC42" w14:textId="77777777" w:rsidR="00680ECC" w:rsidRPr="00680ECC" w:rsidRDefault="00680ECC" w:rsidP="00680ECC"/>
    <w:p w14:paraId="4A990EBB" w14:textId="77777777" w:rsidR="00680ECC" w:rsidRPr="00680ECC" w:rsidRDefault="00680ECC" w:rsidP="00680ECC">
      <w:pPr>
        <w:pStyle w:val="REG-Pa"/>
      </w:pPr>
      <w:r>
        <w:t>(a)</w:t>
      </w:r>
      <w:r>
        <w:tab/>
      </w:r>
      <w:r w:rsidRPr="00680ECC">
        <w:t>vitamins and vitamin supplements;</w:t>
      </w:r>
    </w:p>
    <w:p w14:paraId="6CD702F5" w14:textId="77777777" w:rsidR="00680ECC" w:rsidRPr="00680ECC" w:rsidRDefault="00680ECC" w:rsidP="00680ECC">
      <w:pPr>
        <w:pStyle w:val="REG-Pa"/>
      </w:pPr>
    </w:p>
    <w:p w14:paraId="0F9967D8" w14:textId="77777777" w:rsidR="00680ECC" w:rsidRPr="00680ECC" w:rsidRDefault="00680ECC" w:rsidP="00680ECC">
      <w:pPr>
        <w:pStyle w:val="REG-Pa"/>
      </w:pPr>
      <w:r>
        <w:t>(b)</w:t>
      </w:r>
      <w:r>
        <w:tab/>
      </w:r>
      <w:r w:rsidRPr="00680ECC">
        <w:t>minerals and mineral supplements;</w:t>
      </w:r>
    </w:p>
    <w:p w14:paraId="0B31803F" w14:textId="77777777" w:rsidR="00680ECC" w:rsidRPr="00680ECC" w:rsidRDefault="00680ECC" w:rsidP="00680ECC">
      <w:pPr>
        <w:pStyle w:val="REG-Pa"/>
      </w:pPr>
    </w:p>
    <w:p w14:paraId="05119BE6" w14:textId="77777777" w:rsidR="00680ECC" w:rsidRPr="00680ECC" w:rsidRDefault="00680ECC" w:rsidP="00680ECC">
      <w:pPr>
        <w:pStyle w:val="REG-Pa"/>
      </w:pPr>
      <w:r>
        <w:t>(c)</w:t>
      </w:r>
      <w:r>
        <w:tab/>
      </w:r>
      <w:r w:rsidRPr="00680ECC">
        <w:t>substances that are obtained solely from plants and that are not prepared in accordance with homoeopathic pharmacological principles and are not scheduled substances;</w:t>
      </w:r>
    </w:p>
    <w:p w14:paraId="0F968413" w14:textId="77777777" w:rsidR="00680ECC" w:rsidRPr="00680ECC" w:rsidRDefault="00680ECC" w:rsidP="00680ECC">
      <w:pPr>
        <w:pStyle w:val="REG-Pa"/>
      </w:pPr>
    </w:p>
    <w:p w14:paraId="1C558540" w14:textId="77777777" w:rsidR="00680ECC" w:rsidRPr="00680ECC" w:rsidRDefault="00680ECC" w:rsidP="00680ECC">
      <w:pPr>
        <w:pStyle w:val="REG-Pa"/>
      </w:pPr>
      <w:r>
        <w:t>(d)</w:t>
      </w:r>
      <w:r>
        <w:tab/>
      </w:r>
      <w:r w:rsidRPr="00680ECC">
        <w:t>the following scheduled substances that are obtained solely from plants and that are not prepared in accordance with homoeopathic pharmacological principles –</w:t>
      </w:r>
    </w:p>
    <w:p w14:paraId="17E5B282" w14:textId="77777777" w:rsidR="00680ECC" w:rsidRPr="00680ECC" w:rsidRDefault="00680ECC" w:rsidP="00680ECC"/>
    <w:p w14:paraId="61FDD8ED" w14:textId="77777777" w:rsidR="00680ECC" w:rsidRPr="00680ECC" w:rsidRDefault="00680ECC" w:rsidP="00680ECC">
      <w:pPr>
        <w:pStyle w:val="REG-Pi"/>
      </w:pPr>
      <w:r>
        <w:t>(i)</w:t>
      </w:r>
      <w:r>
        <w:tab/>
      </w:r>
      <w:r w:rsidRPr="00680ECC">
        <w:t>alkaloids and glycosides;</w:t>
      </w:r>
    </w:p>
    <w:p w14:paraId="6277E2AC" w14:textId="77777777" w:rsidR="00680ECC" w:rsidRPr="00680ECC" w:rsidRDefault="00680ECC" w:rsidP="00680ECC">
      <w:pPr>
        <w:pStyle w:val="REG-Pi"/>
      </w:pPr>
    </w:p>
    <w:p w14:paraId="2C3FD3E0" w14:textId="77777777" w:rsidR="00680ECC" w:rsidRPr="00680ECC" w:rsidRDefault="00680ECC" w:rsidP="00680ECC">
      <w:pPr>
        <w:pStyle w:val="REG-Pi"/>
      </w:pPr>
      <w:r>
        <w:t>(ii)</w:t>
      </w:r>
      <w:r>
        <w:tab/>
      </w:r>
      <w:r w:rsidRPr="00680ECC">
        <w:t>all poisonous alkaloids and glycosides that are not specified as scheduled substances containing not more than one part per thousand of the alkaloids and glycosides but excluding the alkaloids and glycosides referred to in subregulation (2).</w:t>
      </w:r>
    </w:p>
    <w:p w14:paraId="27B007BA" w14:textId="77777777" w:rsidR="00680ECC" w:rsidRPr="00680ECC" w:rsidRDefault="00680ECC" w:rsidP="00680ECC"/>
    <w:p w14:paraId="27252BC3" w14:textId="77777777" w:rsidR="00680ECC" w:rsidRPr="00680ECC" w:rsidRDefault="00680ECC" w:rsidP="00680ECC">
      <w:pPr>
        <w:pStyle w:val="REG-P1"/>
      </w:pPr>
      <w:r>
        <w:t>(2)</w:t>
      </w:r>
      <w:r>
        <w:tab/>
      </w:r>
      <w:r w:rsidRPr="00680ECC">
        <w:t xml:space="preserve">The alkaloids and glycosides referred to in subregulation (1)(d)(ii) excludes the following alkaloids and glycosides in the maximum strength where specified </w:t>
      </w:r>
      <w:r>
        <w:t>-</w:t>
      </w:r>
    </w:p>
    <w:p w14:paraId="580C8C5D" w14:textId="77777777" w:rsidR="0038573F" w:rsidRDefault="0038573F" w:rsidP="0038573F">
      <w:pPr>
        <w:pStyle w:val="REG-Amend"/>
      </w:pPr>
    </w:p>
    <w:p w14:paraId="7471B249" w14:textId="77777777" w:rsidR="0038573F" w:rsidRDefault="0038573F" w:rsidP="0038573F">
      <w:pPr>
        <w:pStyle w:val="REG-Amend"/>
      </w:pPr>
      <w:r>
        <w:t>[The verb “excludes” should be “exclude” to be grammatically correct.]</w:t>
      </w:r>
    </w:p>
    <w:p w14:paraId="48D186F1" w14:textId="77777777" w:rsidR="0038573F" w:rsidRDefault="0038573F" w:rsidP="0038573F">
      <w:pPr>
        <w:pStyle w:val="REG-Amend"/>
      </w:pPr>
    </w:p>
    <w:p w14:paraId="29329F19" w14:textId="77777777" w:rsidR="00680ECC" w:rsidRPr="00680ECC" w:rsidRDefault="00680ECC" w:rsidP="00680ECC">
      <w:pPr>
        <w:pStyle w:val="REG-Pa"/>
      </w:pPr>
      <w:r>
        <w:t>(a)</w:t>
      </w:r>
      <w:r>
        <w:tab/>
      </w:r>
      <w:r w:rsidRPr="00680ECC">
        <w:t>aconite tincture (B.P);</w:t>
      </w:r>
    </w:p>
    <w:p w14:paraId="160E49DE" w14:textId="77777777" w:rsidR="00680ECC" w:rsidRPr="00680ECC" w:rsidRDefault="00680ECC" w:rsidP="00680ECC">
      <w:pPr>
        <w:pStyle w:val="REG-Pa"/>
      </w:pPr>
    </w:p>
    <w:p w14:paraId="3D347D93" w14:textId="77777777" w:rsidR="00680ECC" w:rsidRPr="00680ECC" w:rsidRDefault="00680ECC" w:rsidP="00680ECC">
      <w:pPr>
        <w:pStyle w:val="REG-Pa"/>
      </w:pPr>
      <w:r>
        <w:t>(b)</w:t>
      </w:r>
      <w:r>
        <w:tab/>
      </w:r>
      <w:r w:rsidRPr="00680ECC">
        <w:t>belladonna tincture (B.P. 1980);</w:t>
      </w:r>
    </w:p>
    <w:p w14:paraId="21C24586" w14:textId="77777777" w:rsidR="00680ECC" w:rsidRPr="00680ECC" w:rsidRDefault="00680ECC" w:rsidP="00680ECC">
      <w:pPr>
        <w:pStyle w:val="REG-Pa"/>
      </w:pPr>
    </w:p>
    <w:p w14:paraId="34F1E658" w14:textId="77777777" w:rsidR="00680ECC" w:rsidRPr="00680ECC" w:rsidRDefault="00680ECC" w:rsidP="00680ECC">
      <w:pPr>
        <w:pStyle w:val="REG-Pa"/>
      </w:pPr>
      <w:r>
        <w:t>(c)</w:t>
      </w:r>
      <w:r>
        <w:tab/>
      </w:r>
      <w:r w:rsidRPr="00680ECC">
        <w:t>cocaine substances calculated as cocaine alkaloid;</w:t>
      </w:r>
    </w:p>
    <w:p w14:paraId="3F1E8E71" w14:textId="77777777" w:rsidR="00680ECC" w:rsidRPr="00680ECC" w:rsidRDefault="00680ECC" w:rsidP="00680ECC">
      <w:pPr>
        <w:pStyle w:val="REG-Pa"/>
      </w:pPr>
    </w:p>
    <w:p w14:paraId="124B620A" w14:textId="77777777" w:rsidR="00680ECC" w:rsidRPr="00680ECC" w:rsidRDefault="00680ECC" w:rsidP="00680ECC">
      <w:pPr>
        <w:pStyle w:val="REG-Pa"/>
      </w:pPr>
      <w:r>
        <w:t>(d)</w:t>
      </w:r>
      <w:r>
        <w:tab/>
      </w:r>
      <w:r w:rsidRPr="00680ECC">
        <w:t>gelsemium tincture (B.P.C. 1973);</w:t>
      </w:r>
    </w:p>
    <w:p w14:paraId="70FCDD11" w14:textId="77777777" w:rsidR="00680ECC" w:rsidRPr="00680ECC" w:rsidRDefault="00680ECC" w:rsidP="00680ECC">
      <w:pPr>
        <w:pStyle w:val="REG-Pa"/>
      </w:pPr>
    </w:p>
    <w:p w14:paraId="2FB9C14C" w14:textId="77777777" w:rsidR="00680ECC" w:rsidRPr="00680ECC" w:rsidRDefault="00680ECC" w:rsidP="00680ECC">
      <w:pPr>
        <w:pStyle w:val="REG-Pa"/>
      </w:pPr>
      <w:r>
        <w:t>(e)</w:t>
      </w:r>
      <w:r>
        <w:tab/>
      </w:r>
      <w:r w:rsidRPr="00680ECC">
        <w:t>ipecacuanha tincture (B.P. 1980);</w:t>
      </w:r>
    </w:p>
    <w:p w14:paraId="04395EA6" w14:textId="77777777" w:rsidR="00680ECC" w:rsidRPr="00680ECC" w:rsidRDefault="00680ECC" w:rsidP="00680ECC">
      <w:pPr>
        <w:pStyle w:val="REG-Pa"/>
      </w:pPr>
    </w:p>
    <w:p w14:paraId="27F0B835" w14:textId="77777777" w:rsidR="00680ECC" w:rsidRPr="00680ECC" w:rsidRDefault="00680ECC" w:rsidP="00680ECC">
      <w:pPr>
        <w:pStyle w:val="REG-Pa"/>
      </w:pPr>
      <w:r>
        <w:t>(f)</w:t>
      </w:r>
      <w:r>
        <w:tab/>
      </w:r>
      <w:r w:rsidRPr="00680ECC">
        <w:t>sabadilla alkaloids (B.P.C. 1934);</w:t>
      </w:r>
    </w:p>
    <w:p w14:paraId="58D7A20B" w14:textId="77777777" w:rsidR="00680ECC" w:rsidRPr="00680ECC" w:rsidRDefault="00680ECC" w:rsidP="00680ECC">
      <w:pPr>
        <w:pStyle w:val="REG-Pa"/>
      </w:pPr>
    </w:p>
    <w:p w14:paraId="63706333" w14:textId="77777777" w:rsidR="00680ECC" w:rsidRPr="00680ECC" w:rsidRDefault="00680ECC" w:rsidP="00680ECC">
      <w:pPr>
        <w:pStyle w:val="REG-Pa"/>
      </w:pPr>
      <w:r>
        <w:t>(g)</w:t>
      </w:r>
      <w:r>
        <w:tab/>
      </w:r>
      <w:r w:rsidRPr="00680ECC">
        <w:t>veratrum tincture (B.P.C. 1934);</w:t>
      </w:r>
    </w:p>
    <w:p w14:paraId="699A883F" w14:textId="77777777" w:rsidR="00680ECC" w:rsidRPr="00680ECC" w:rsidRDefault="00680ECC" w:rsidP="00680ECC">
      <w:pPr>
        <w:pStyle w:val="REG-Pa"/>
      </w:pPr>
    </w:p>
    <w:p w14:paraId="6869C83A" w14:textId="77777777" w:rsidR="00680ECC" w:rsidRPr="00680ECC" w:rsidRDefault="00680ECC" w:rsidP="00680ECC">
      <w:pPr>
        <w:pStyle w:val="REG-Pa"/>
      </w:pPr>
      <w:r>
        <w:t>(h)</w:t>
      </w:r>
      <w:r>
        <w:tab/>
      </w:r>
      <w:r w:rsidRPr="00680ECC">
        <w:t>cantharidin;</w:t>
      </w:r>
    </w:p>
    <w:p w14:paraId="3D335620" w14:textId="77777777" w:rsidR="00680ECC" w:rsidRPr="00680ECC" w:rsidRDefault="00680ECC" w:rsidP="00680ECC">
      <w:pPr>
        <w:pStyle w:val="REG-Pa"/>
      </w:pPr>
    </w:p>
    <w:p w14:paraId="757BE988" w14:textId="77777777" w:rsidR="00680ECC" w:rsidRPr="00680ECC" w:rsidRDefault="00680ECC" w:rsidP="00680ECC">
      <w:pPr>
        <w:pStyle w:val="REG-Pa"/>
      </w:pPr>
      <w:r>
        <w:t>(i)</w:t>
      </w:r>
      <w:r>
        <w:tab/>
      </w:r>
      <w:r w:rsidRPr="00680ECC">
        <w:t>digitalis leaf (B.P 1980);</w:t>
      </w:r>
    </w:p>
    <w:p w14:paraId="2DBAF36E" w14:textId="77777777" w:rsidR="00680ECC" w:rsidRPr="00680ECC" w:rsidRDefault="00680ECC" w:rsidP="00680ECC">
      <w:pPr>
        <w:pStyle w:val="REG-Pa"/>
      </w:pPr>
    </w:p>
    <w:p w14:paraId="78198186" w14:textId="77777777" w:rsidR="00680ECC" w:rsidRPr="00680ECC" w:rsidRDefault="00680ECC" w:rsidP="00680ECC">
      <w:pPr>
        <w:pStyle w:val="REG-Pa"/>
      </w:pPr>
      <w:r>
        <w:t>(j)</w:t>
      </w:r>
      <w:r>
        <w:tab/>
      </w:r>
      <w:r w:rsidRPr="00680ECC">
        <w:t>hyoscine substances;</w:t>
      </w:r>
    </w:p>
    <w:p w14:paraId="058AE539" w14:textId="77777777" w:rsidR="00680ECC" w:rsidRPr="00680ECC" w:rsidRDefault="00680ECC" w:rsidP="00680ECC">
      <w:pPr>
        <w:pStyle w:val="REG-Pa"/>
      </w:pPr>
    </w:p>
    <w:p w14:paraId="3C8872C8" w14:textId="77777777" w:rsidR="00680ECC" w:rsidRDefault="00680ECC" w:rsidP="00680ECC">
      <w:pPr>
        <w:pStyle w:val="REG-Pa"/>
      </w:pPr>
      <w:r>
        <w:t>(k)</w:t>
      </w:r>
      <w:r>
        <w:tab/>
      </w:r>
      <w:r w:rsidRPr="00680ECC">
        <w:t>nux vomica;</w:t>
      </w:r>
    </w:p>
    <w:p w14:paraId="59A8298A" w14:textId="77777777" w:rsidR="00680ECC" w:rsidRDefault="00680ECC" w:rsidP="00680ECC">
      <w:pPr>
        <w:pStyle w:val="REG-Pa"/>
      </w:pPr>
    </w:p>
    <w:p w14:paraId="234E6688" w14:textId="77777777" w:rsidR="00680ECC" w:rsidRPr="00680ECC" w:rsidRDefault="00680ECC" w:rsidP="00680ECC">
      <w:pPr>
        <w:pStyle w:val="REG-Pa"/>
      </w:pPr>
      <w:r>
        <w:t>(l)</w:t>
      </w:r>
      <w:r>
        <w:tab/>
      </w:r>
      <w:r w:rsidRPr="00680ECC">
        <w:t>opium tincture (Ph.Cx., 11th edition) substances;</w:t>
      </w:r>
    </w:p>
    <w:p w14:paraId="11C02941" w14:textId="77777777" w:rsidR="00680ECC" w:rsidRPr="00680ECC" w:rsidRDefault="00680ECC" w:rsidP="00680ECC">
      <w:pPr>
        <w:pStyle w:val="REG-Pa"/>
      </w:pPr>
    </w:p>
    <w:p w14:paraId="13FB5EC9" w14:textId="77777777" w:rsidR="00680ECC" w:rsidRPr="00680ECC" w:rsidRDefault="00680ECC" w:rsidP="00680ECC">
      <w:pPr>
        <w:pStyle w:val="REG-Pa"/>
      </w:pPr>
      <w:r>
        <w:t>(m)</w:t>
      </w:r>
      <w:r>
        <w:tab/>
      </w:r>
      <w:r w:rsidRPr="00680ECC">
        <w:t>pilocarpine;</w:t>
      </w:r>
    </w:p>
    <w:p w14:paraId="2D6FF307" w14:textId="77777777" w:rsidR="00680ECC" w:rsidRPr="00680ECC" w:rsidRDefault="00680ECC" w:rsidP="00680ECC">
      <w:pPr>
        <w:pStyle w:val="REG-Pa"/>
      </w:pPr>
    </w:p>
    <w:p w14:paraId="3ACB1B40" w14:textId="77777777" w:rsidR="00680ECC" w:rsidRPr="00680ECC" w:rsidRDefault="00680ECC" w:rsidP="00680ECC">
      <w:pPr>
        <w:pStyle w:val="REG-Pa"/>
      </w:pPr>
      <w:r>
        <w:t>(n)</w:t>
      </w:r>
      <w:r>
        <w:tab/>
      </w:r>
      <w:r w:rsidRPr="00680ECC">
        <w:t>pygeum africanum (lipidosterolic complex extract);</w:t>
      </w:r>
    </w:p>
    <w:p w14:paraId="1CE13993" w14:textId="77777777" w:rsidR="00680ECC" w:rsidRPr="00680ECC" w:rsidRDefault="00680ECC" w:rsidP="00680ECC">
      <w:pPr>
        <w:pStyle w:val="REG-Pa"/>
      </w:pPr>
    </w:p>
    <w:p w14:paraId="076A6F48" w14:textId="77777777" w:rsidR="00680ECC" w:rsidRPr="00680ECC" w:rsidRDefault="00680ECC" w:rsidP="00680ECC">
      <w:pPr>
        <w:pStyle w:val="REG-Pa"/>
      </w:pPr>
      <w:r>
        <w:t>(o)</w:t>
      </w:r>
      <w:r>
        <w:tab/>
      </w:r>
      <w:r w:rsidRPr="00680ECC">
        <w:t>rauwolfia serpentina (dry root), (Ph.Cx., 11th edition);</w:t>
      </w:r>
    </w:p>
    <w:p w14:paraId="193BDD73" w14:textId="77777777" w:rsidR="00680ECC" w:rsidRPr="00680ECC" w:rsidRDefault="00680ECC" w:rsidP="00680ECC">
      <w:pPr>
        <w:pStyle w:val="REG-Pa"/>
      </w:pPr>
    </w:p>
    <w:p w14:paraId="28AB3269" w14:textId="77777777" w:rsidR="00680ECC" w:rsidRPr="00680ECC" w:rsidRDefault="00680ECC" w:rsidP="00680ECC">
      <w:pPr>
        <w:pStyle w:val="REG-Pa"/>
      </w:pPr>
      <w:r>
        <w:t>(p)</w:t>
      </w:r>
      <w:r>
        <w:tab/>
      </w:r>
      <w:r w:rsidRPr="00680ECC">
        <w:t>strophanthus (B.P);</w:t>
      </w:r>
    </w:p>
    <w:p w14:paraId="4AB9B15F" w14:textId="77777777" w:rsidR="00680ECC" w:rsidRPr="00680ECC" w:rsidRDefault="00680ECC" w:rsidP="00680ECC">
      <w:pPr>
        <w:pStyle w:val="REG-Pa"/>
      </w:pPr>
    </w:p>
    <w:p w14:paraId="50D67170" w14:textId="77777777" w:rsidR="00680ECC" w:rsidRPr="00680ECC" w:rsidRDefault="00680ECC" w:rsidP="00680ECC">
      <w:pPr>
        <w:pStyle w:val="REG-Pa"/>
      </w:pPr>
      <w:r>
        <w:t>(q)</w:t>
      </w:r>
      <w:r>
        <w:tab/>
      </w:r>
      <w:r w:rsidRPr="00680ECC">
        <w:t>tubocurarine substances; and</w:t>
      </w:r>
    </w:p>
    <w:p w14:paraId="4DCAAD0E" w14:textId="77777777" w:rsidR="00680ECC" w:rsidRPr="00680ECC" w:rsidRDefault="00680ECC" w:rsidP="00680ECC">
      <w:pPr>
        <w:pStyle w:val="REG-Pa"/>
      </w:pPr>
    </w:p>
    <w:p w14:paraId="735DC3FB" w14:textId="77777777" w:rsidR="00680ECC" w:rsidRPr="00680ECC" w:rsidRDefault="00680ECC" w:rsidP="00680ECC">
      <w:pPr>
        <w:pStyle w:val="REG-Pa"/>
      </w:pPr>
      <w:r>
        <w:t>(r)</w:t>
      </w:r>
      <w:r>
        <w:tab/>
      </w:r>
      <w:r w:rsidRPr="00680ECC">
        <w:t>vincamine.</w:t>
      </w:r>
    </w:p>
    <w:p w14:paraId="6F34627A" w14:textId="77777777" w:rsidR="00680ECC" w:rsidRPr="00680ECC" w:rsidRDefault="00680ECC" w:rsidP="00680ECC"/>
    <w:p w14:paraId="47B2CA8C" w14:textId="77777777" w:rsidR="00680ECC" w:rsidRPr="00680ECC" w:rsidRDefault="00680ECC" w:rsidP="00680ECC">
      <w:pPr>
        <w:pStyle w:val="REG-P1"/>
      </w:pPr>
      <w:r>
        <w:t>(3)</w:t>
      </w:r>
      <w:r>
        <w:tab/>
      </w:r>
      <w:r w:rsidRPr="00680ECC">
        <w:t xml:space="preserve">Subject to the Medicines and Related Substances Control Act, 2003 (Act No. 13 of 2003), a phytotherapist may prepare </w:t>
      </w:r>
      <w:r>
        <w:t>-</w:t>
      </w:r>
    </w:p>
    <w:p w14:paraId="311129D0" w14:textId="77777777" w:rsidR="00680ECC" w:rsidRPr="00680ECC" w:rsidRDefault="00680ECC" w:rsidP="00680ECC"/>
    <w:p w14:paraId="7A7DD8F1" w14:textId="77777777" w:rsidR="00680ECC" w:rsidRPr="00680ECC" w:rsidRDefault="00680ECC" w:rsidP="00680ECC">
      <w:pPr>
        <w:pStyle w:val="REG-Pa"/>
      </w:pPr>
      <w:r>
        <w:t>(a)</w:t>
      </w:r>
      <w:r>
        <w:tab/>
      </w:r>
      <w:r w:rsidRPr="00680ECC">
        <w:t xml:space="preserve">a substance or mixtures of substances that are </w:t>
      </w:r>
      <w:r>
        <w:t>-</w:t>
      </w:r>
    </w:p>
    <w:p w14:paraId="48F88139" w14:textId="77777777" w:rsidR="00680ECC" w:rsidRPr="00680ECC" w:rsidRDefault="00680ECC" w:rsidP="00680ECC"/>
    <w:p w14:paraId="0082424D" w14:textId="77777777" w:rsidR="00680ECC" w:rsidRPr="00680ECC" w:rsidRDefault="00680ECC" w:rsidP="00680ECC">
      <w:pPr>
        <w:pStyle w:val="REG-Pi"/>
      </w:pPr>
      <w:r>
        <w:t>(i)</w:t>
      </w:r>
      <w:r>
        <w:tab/>
      </w:r>
      <w:r w:rsidRPr="00680ECC">
        <w:t>not scheduled substances;</w:t>
      </w:r>
    </w:p>
    <w:p w14:paraId="2036283D" w14:textId="77777777" w:rsidR="00680ECC" w:rsidRPr="00680ECC" w:rsidRDefault="00680ECC" w:rsidP="00680ECC">
      <w:pPr>
        <w:pStyle w:val="REG-Pi"/>
      </w:pPr>
    </w:p>
    <w:p w14:paraId="58B282B4" w14:textId="77777777" w:rsidR="00680ECC" w:rsidRPr="00680ECC" w:rsidRDefault="00680ECC" w:rsidP="00680ECC">
      <w:pPr>
        <w:pStyle w:val="REG-Pi"/>
      </w:pPr>
      <w:r>
        <w:t>(ii)</w:t>
      </w:r>
      <w:r>
        <w:tab/>
      </w:r>
      <w:r w:rsidRPr="00680ECC">
        <w:t>obtained solely from plants or parts of plants; and</w:t>
      </w:r>
    </w:p>
    <w:p w14:paraId="534D10DD" w14:textId="77777777" w:rsidR="00680ECC" w:rsidRPr="00680ECC" w:rsidRDefault="00680ECC" w:rsidP="00680ECC">
      <w:pPr>
        <w:pStyle w:val="REG-Pi"/>
      </w:pPr>
    </w:p>
    <w:p w14:paraId="4E8CCBCC" w14:textId="77777777" w:rsidR="00680ECC" w:rsidRPr="00680ECC" w:rsidRDefault="00680ECC" w:rsidP="00680ECC">
      <w:pPr>
        <w:pStyle w:val="REG-Pi"/>
      </w:pPr>
      <w:r>
        <w:t>(iii)</w:t>
      </w:r>
      <w:r>
        <w:tab/>
      </w:r>
      <w:r w:rsidRPr="00680ECC">
        <w:t>recorded in a Materia Medica or Herbal Pharmacopeia;</w:t>
      </w:r>
    </w:p>
    <w:p w14:paraId="0A731EF7" w14:textId="77777777" w:rsidR="00680ECC" w:rsidRPr="00680ECC" w:rsidRDefault="00680ECC" w:rsidP="00680ECC"/>
    <w:p w14:paraId="7D7792A3" w14:textId="77777777" w:rsidR="00680ECC" w:rsidRPr="00680ECC" w:rsidRDefault="00680ECC" w:rsidP="00680ECC">
      <w:pPr>
        <w:pStyle w:val="REG-Pa"/>
      </w:pPr>
      <w:r>
        <w:t>(b)</w:t>
      </w:r>
      <w:r>
        <w:tab/>
      </w:r>
      <w:r w:rsidRPr="00680ECC">
        <w:t xml:space="preserve">substances referred to in subregulations (1) and (2), excluding </w:t>
      </w:r>
      <w:r>
        <w:t>-</w:t>
      </w:r>
    </w:p>
    <w:p w14:paraId="6F417E28" w14:textId="77777777" w:rsidR="00680ECC" w:rsidRPr="00680ECC" w:rsidRDefault="00680ECC" w:rsidP="00680ECC"/>
    <w:p w14:paraId="3E91C9FB" w14:textId="77777777" w:rsidR="00680ECC" w:rsidRPr="00680ECC" w:rsidRDefault="00680ECC" w:rsidP="00680ECC">
      <w:pPr>
        <w:pStyle w:val="REG-Pi"/>
      </w:pPr>
      <w:r>
        <w:t>(i)</w:t>
      </w:r>
      <w:r>
        <w:tab/>
      </w:r>
      <w:r w:rsidRPr="00680ECC">
        <w:t>a basic substance;</w:t>
      </w:r>
    </w:p>
    <w:p w14:paraId="79FE68FD" w14:textId="77777777" w:rsidR="00680ECC" w:rsidRPr="00680ECC" w:rsidRDefault="00680ECC" w:rsidP="00680ECC">
      <w:pPr>
        <w:pStyle w:val="REG-Pi"/>
      </w:pPr>
    </w:p>
    <w:p w14:paraId="300EA4B4" w14:textId="77777777" w:rsidR="00680ECC" w:rsidRPr="00680ECC" w:rsidRDefault="00680ECC" w:rsidP="00680ECC">
      <w:pPr>
        <w:pStyle w:val="REG-Pi"/>
      </w:pPr>
      <w:r>
        <w:t>(ii)</w:t>
      </w:r>
      <w:r>
        <w:tab/>
      </w:r>
      <w:r w:rsidRPr="00680ECC">
        <w:t>a vitamin;</w:t>
      </w:r>
    </w:p>
    <w:p w14:paraId="3CD14B5B" w14:textId="77777777" w:rsidR="00680ECC" w:rsidRPr="00680ECC" w:rsidRDefault="00680ECC" w:rsidP="00680ECC">
      <w:pPr>
        <w:pStyle w:val="REG-Pi"/>
      </w:pPr>
    </w:p>
    <w:p w14:paraId="4444C437" w14:textId="77777777" w:rsidR="00680ECC" w:rsidRPr="00680ECC" w:rsidRDefault="00680ECC" w:rsidP="00680ECC">
      <w:pPr>
        <w:pStyle w:val="REG-Pi"/>
      </w:pPr>
      <w:r>
        <w:t>(iii)</w:t>
      </w:r>
      <w:r>
        <w:tab/>
      </w:r>
      <w:r w:rsidRPr="00680ECC">
        <w:t>a preparation for injection;</w:t>
      </w:r>
    </w:p>
    <w:p w14:paraId="1D2849E0" w14:textId="77777777" w:rsidR="00680ECC" w:rsidRPr="00680ECC" w:rsidRDefault="00680ECC" w:rsidP="00680ECC">
      <w:pPr>
        <w:pStyle w:val="REG-Pi"/>
      </w:pPr>
    </w:p>
    <w:p w14:paraId="2DA6CC53" w14:textId="77777777" w:rsidR="00680ECC" w:rsidRPr="00680ECC" w:rsidRDefault="00680ECC" w:rsidP="00680ECC">
      <w:pPr>
        <w:pStyle w:val="REG-Pi"/>
      </w:pPr>
      <w:r>
        <w:t>(iv)</w:t>
      </w:r>
      <w:r>
        <w:tab/>
      </w:r>
      <w:r w:rsidRPr="00680ECC">
        <w:t>a hormone (synthetic or natural); and</w:t>
      </w:r>
    </w:p>
    <w:p w14:paraId="72F95D99" w14:textId="77777777" w:rsidR="00680ECC" w:rsidRPr="00680ECC" w:rsidRDefault="00680ECC" w:rsidP="00680ECC">
      <w:pPr>
        <w:pStyle w:val="REG-Pi"/>
      </w:pPr>
    </w:p>
    <w:p w14:paraId="6388A16E" w14:textId="77777777" w:rsidR="00680ECC" w:rsidRPr="00680ECC" w:rsidRDefault="00680ECC" w:rsidP="00680ECC">
      <w:pPr>
        <w:pStyle w:val="REG-Pi"/>
      </w:pPr>
      <w:r>
        <w:t>(v)</w:t>
      </w:r>
      <w:r>
        <w:tab/>
      </w:r>
      <w:r w:rsidRPr="00680ECC">
        <w:t>an enzyme.</w:t>
      </w:r>
    </w:p>
    <w:p w14:paraId="0BA5D3B4" w14:textId="77777777" w:rsidR="00680ECC" w:rsidRPr="00680ECC" w:rsidRDefault="00680ECC" w:rsidP="00680ECC"/>
    <w:p w14:paraId="73B75297" w14:textId="77777777" w:rsidR="00680ECC" w:rsidRPr="00680ECC" w:rsidRDefault="00680ECC" w:rsidP="00680ECC">
      <w:pPr>
        <w:rPr>
          <w:b/>
          <w:bCs/>
        </w:rPr>
      </w:pPr>
      <w:r w:rsidRPr="00680ECC">
        <w:rPr>
          <w:b/>
          <w:bCs/>
        </w:rPr>
        <w:t>Manufacturing, preparing, storing or displaying of remedies or substances</w:t>
      </w:r>
    </w:p>
    <w:p w14:paraId="5AE85F84" w14:textId="77777777" w:rsidR="00680ECC" w:rsidRPr="00680ECC" w:rsidRDefault="00680ECC" w:rsidP="00680ECC"/>
    <w:p w14:paraId="1FA5441D" w14:textId="77777777" w:rsidR="00680ECC" w:rsidRPr="00680ECC" w:rsidRDefault="00680ECC" w:rsidP="00680ECC">
      <w:pPr>
        <w:pStyle w:val="REG-P1"/>
      </w:pPr>
      <w:r>
        <w:rPr>
          <w:b/>
          <w:bCs/>
        </w:rPr>
        <w:t>5.</w:t>
      </w:r>
      <w:r>
        <w:rPr>
          <w:b/>
          <w:bCs/>
        </w:rPr>
        <w:tab/>
      </w:r>
      <w:r w:rsidRPr="00680ECC">
        <w:t xml:space="preserve">A phytotherapist may compound, dispense or supply herbal medicine that is prescribed by himself or herself or by another phytotherapist with whom he or she is practising in partnership with or with whom he or she is associated with as a principal or </w:t>
      </w:r>
      <w:r w:rsidRPr="00680ECC">
        <w:rPr>
          <w:i/>
          <w:iCs/>
        </w:rPr>
        <w:t>locum tenens</w:t>
      </w:r>
      <w:r w:rsidRPr="00680ECC">
        <w:t xml:space="preserve">, for </w:t>
      </w:r>
      <w:r w:rsidRPr="00680ECC">
        <w:lastRenderedPageBreak/>
        <w:t xml:space="preserve">use by a patient under treatment of that phytotherapist or other phytotherapist, but he or she may not </w:t>
      </w:r>
      <w:r>
        <w:t>-</w:t>
      </w:r>
    </w:p>
    <w:p w14:paraId="2232DB5D" w14:textId="77777777" w:rsidR="00680ECC" w:rsidRPr="00680ECC" w:rsidRDefault="00680ECC" w:rsidP="00680ECC"/>
    <w:p w14:paraId="14163590" w14:textId="77777777" w:rsidR="00680ECC" w:rsidRPr="00680ECC" w:rsidRDefault="00680ECC" w:rsidP="00680ECC">
      <w:pPr>
        <w:pStyle w:val="REG-Pa"/>
      </w:pPr>
      <w:r>
        <w:t>(a)</w:t>
      </w:r>
      <w:r>
        <w:tab/>
      </w:r>
      <w:r w:rsidRPr="00680ECC">
        <w:t>keep an open shop or pharmacy; or</w:t>
      </w:r>
    </w:p>
    <w:p w14:paraId="33118053" w14:textId="77777777" w:rsidR="00680ECC" w:rsidRPr="00680ECC" w:rsidRDefault="00680ECC" w:rsidP="00680ECC">
      <w:pPr>
        <w:pStyle w:val="REG-Pa"/>
      </w:pPr>
    </w:p>
    <w:p w14:paraId="4174ADAB" w14:textId="77777777" w:rsidR="00680ECC" w:rsidRPr="00680ECC" w:rsidRDefault="00680ECC" w:rsidP="00680ECC">
      <w:pPr>
        <w:pStyle w:val="REG-Pa"/>
      </w:pPr>
      <w:r>
        <w:t>(b)</w:t>
      </w:r>
      <w:r>
        <w:tab/>
      </w:r>
      <w:r w:rsidRPr="00680ECC">
        <w:t xml:space="preserve">manufacture, prepare, store or display any remedies or substances in any section of his or her consulting room which is used </w:t>
      </w:r>
      <w:r>
        <w:t>-</w:t>
      </w:r>
    </w:p>
    <w:p w14:paraId="343757D5" w14:textId="77777777" w:rsidR="00680ECC" w:rsidRPr="00680ECC" w:rsidRDefault="00680ECC" w:rsidP="00680ECC"/>
    <w:p w14:paraId="4A3150A2" w14:textId="77777777" w:rsidR="00680ECC" w:rsidRPr="00680ECC" w:rsidRDefault="00680ECC" w:rsidP="00680ECC">
      <w:pPr>
        <w:pStyle w:val="REG-Pi"/>
      </w:pPr>
      <w:r>
        <w:t>(i)</w:t>
      </w:r>
      <w:r>
        <w:tab/>
      </w:r>
      <w:r w:rsidRPr="00680ECC">
        <w:t>for the consultation, examination or treatment of patients; or</w:t>
      </w:r>
    </w:p>
    <w:p w14:paraId="60EF30EA" w14:textId="77777777" w:rsidR="00680ECC" w:rsidRPr="00680ECC" w:rsidRDefault="00680ECC" w:rsidP="00680ECC">
      <w:pPr>
        <w:pStyle w:val="REG-Pi"/>
      </w:pPr>
    </w:p>
    <w:p w14:paraId="53346795" w14:textId="77777777" w:rsidR="007C4355" w:rsidRPr="00097CE5" w:rsidRDefault="00680ECC" w:rsidP="00680ECC">
      <w:pPr>
        <w:pStyle w:val="REG-Pi"/>
      </w:pPr>
      <w:r>
        <w:t>(ii)</w:t>
      </w:r>
      <w:r>
        <w:tab/>
      </w:r>
      <w:r w:rsidRPr="00680ECC">
        <w:t>as a waiting room.</w:t>
      </w:r>
    </w:p>
    <w:sectPr w:rsidR="007C4355" w:rsidRPr="00097CE5"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EA885" w14:textId="77777777" w:rsidR="000054DE" w:rsidRDefault="000054DE">
      <w:r>
        <w:separator/>
      </w:r>
    </w:p>
  </w:endnote>
  <w:endnote w:type="continuationSeparator" w:id="0">
    <w:p w14:paraId="729E56D5" w14:textId="77777777" w:rsidR="000054DE" w:rsidRDefault="0000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392E6" w14:textId="77777777" w:rsidR="000054DE" w:rsidRDefault="000054DE">
      <w:r>
        <w:separator/>
      </w:r>
    </w:p>
  </w:footnote>
  <w:footnote w:type="continuationSeparator" w:id="0">
    <w:p w14:paraId="7B242ED0" w14:textId="77777777" w:rsidR="000054DE" w:rsidRDefault="0000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C6862" w14:textId="77777777" w:rsidR="00BF0042" w:rsidRPr="007D7264" w:rsidRDefault="00AE600B"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18237CDB" wp14:editId="24799169">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A95C10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207030">
      <w:rPr>
        <w:rFonts w:ascii="Arial" w:hAnsi="Arial" w:cs="Arial"/>
        <w:b/>
        <w:sz w:val="16"/>
        <w:szCs w:val="16"/>
      </w:rPr>
      <w:t>3</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713D52C9" w14:textId="77777777" w:rsidR="00CC205C" w:rsidRPr="00F25922" w:rsidRDefault="00B21824" w:rsidP="00F25922">
    <w:pPr>
      <w:pStyle w:val="REG-PHA"/>
    </w:pPr>
    <w:r w:rsidRPr="00F25922">
      <w:t>REGULATIONS</w:t>
    </w:r>
  </w:p>
  <w:p w14:paraId="589DEB65" w14:textId="638B4150" w:rsidR="00BF0042" w:rsidRDefault="00494D7F" w:rsidP="00F86229">
    <w:pPr>
      <w:pStyle w:val="REG-PHb"/>
      <w:spacing w:after="120"/>
    </w:pPr>
    <w:r>
      <w:t xml:space="preserve">Health Professions </w:t>
    </w:r>
    <w:r w:rsidR="00B21824" w:rsidRPr="00F25922">
      <w:t>Act</w:t>
    </w:r>
    <w:r>
      <w:t xml:space="preserve"> </w:t>
    </w:r>
    <w:r w:rsidR="003E6009">
      <w:t>16</w:t>
    </w:r>
    <w:r>
      <w:t xml:space="preserve"> of 20</w:t>
    </w:r>
    <w:r w:rsidR="003E6009">
      <w:t>2</w:t>
    </w:r>
    <w:r>
      <w:t>4</w:t>
    </w:r>
  </w:p>
  <w:p w14:paraId="3D5C5DA1" w14:textId="77777777" w:rsidR="00BF5B36" w:rsidRPr="00F25922" w:rsidRDefault="00BF5B36" w:rsidP="00F25922">
    <w:pPr>
      <w:pStyle w:val="REG-PHb"/>
    </w:pPr>
    <w:r w:rsidRPr="00494D7F">
      <w:t xml:space="preserve">Regulations </w:t>
    </w:r>
    <w:r w:rsidR="00494D7F" w:rsidRPr="00494D7F">
      <w:t>Relating to Scope of Practice of Phytotherapists</w:t>
    </w:r>
  </w:p>
  <w:p w14:paraId="1B80BE76"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E0AEF" w14:textId="77777777" w:rsidR="00BF0042" w:rsidRPr="00BA6B35" w:rsidRDefault="00AE600B" w:rsidP="00CE101E">
    <w:pPr>
      <w:rPr>
        <w:sz w:val="8"/>
        <w:szCs w:val="16"/>
      </w:rPr>
    </w:pPr>
    <w:r>
      <mc:AlternateContent>
        <mc:Choice Requires="wpg">
          <w:drawing>
            <wp:anchor distT="0" distB="0" distL="114300" distR="114300" simplePos="0" relativeHeight="251665920" behindDoc="0" locked="1" layoutInCell="0" allowOverlap="0" wp14:anchorId="66CC374B" wp14:editId="43722365">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777763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B2067"/>
    <w:multiLevelType w:val="hybridMultilevel"/>
    <w:tmpl w:val="7696F14E"/>
    <w:lvl w:ilvl="0" w:tplc="D2F8EE50">
      <w:start w:val="1"/>
      <w:numFmt w:val="lowerLetter"/>
      <w:lvlText w:val="(%1)"/>
      <w:lvlJc w:val="left"/>
      <w:pPr>
        <w:ind w:left="1120"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FE50FEF6">
      <w:start w:val="1"/>
      <w:numFmt w:val="decimal"/>
      <w:lvlText w:val="%2."/>
      <w:lvlJc w:val="left"/>
      <w:pPr>
        <w:ind w:left="117" w:hanging="721"/>
        <w:jc w:val="right"/>
      </w:pPr>
      <w:rPr>
        <w:rFonts w:ascii="Times New Roman" w:eastAsia="Times New Roman" w:hAnsi="Times New Roman" w:cs="Times New Roman" w:hint="default"/>
        <w:b/>
        <w:bCs/>
        <w:i w:val="0"/>
        <w:iCs w:val="0"/>
        <w:w w:val="100"/>
        <w:sz w:val="22"/>
        <w:szCs w:val="22"/>
        <w:lang w:val="en-US" w:eastAsia="en-US" w:bidi="ar-SA"/>
      </w:rPr>
    </w:lvl>
    <w:lvl w:ilvl="2" w:tplc="D4A4164A">
      <w:start w:val="1"/>
      <w:numFmt w:val="lowerLetter"/>
      <w:lvlText w:val="(%3)"/>
      <w:lvlJc w:val="left"/>
      <w:pPr>
        <w:ind w:left="1840" w:hanging="721"/>
        <w:jc w:val="left"/>
      </w:pPr>
      <w:rPr>
        <w:rFonts w:ascii="Times New Roman" w:eastAsia="Times New Roman" w:hAnsi="Times New Roman" w:cs="Times New Roman" w:hint="default"/>
        <w:b w:val="0"/>
        <w:bCs w:val="0"/>
        <w:i w:val="0"/>
        <w:iCs w:val="0"/>
        <w:w w:val="100"/>
        <w:sz w:val="22"/>
        <w:szCs w:val="22"/>
        <w:lang w:val="en-US" w:eastAsia="en-US" w:bidi="ar-SA"/>
      </w:rPr>
    </w:lvl>
    <w:lvl w:ilvl="3" w:tplc="92E85856">
      <w:numFmt w:val="bullet"/>
      <w:lvlText w:val="•"/>
      <w:lvlJc w:val="left"/>
      <w:pPr>
        <w:ind w:left="2773" w:hanging="721"/>
      </w:pPr>
      <w:rPr>
        <w:rFonts w:hint="default"/>
        <w:lang w:val="en-US" w:eastAsia="en-US" w:bidi="ar-SA"/>
      </w:rPr>
    </w:lvl>
    <w:lvl w:ilvl="4" w:tplc="77DCB694">
      <w:numFmt w:val="bullet"/>
      <w:lvlText w:val="•"/>
      <w:lvlJc w:val="left"/>
      <w:pPr>
        <w:ind w:left="3706" w:hanging="721"/>
      </w:pPr>
      <w:rPr>
        <w:rFonts w:hint="default"/>
        <w:lang w:val="en-US" w:eastAsia="en-US" w:bidi="ar-SA"/>
      </w:rPr>
    </w:lvl>
    <w:lvl w:ilvl="5" w:tplc="E06C3ABA">
      <w:numFmt w:val="bullet"/>
      <w:lvlText w:val="•"/>
      <w:lvlJc w:val="left"/>
      <w:pPr>
        <w:ind w:left="4639" w:hanging="721"/>
      </w:pPr>
      <w:rPr>
        <w:rFonts w:hint="default"/>
        <w:lang w:val="en-US" w:eastAsia="en-US" w:bidi="ar-SA"/>
      </w:rPr>
    </w:lvl>
    <w:lvl w:ilvl="6" w:tplc="6ADAB38E">
      <w:numFmt w:val="bullet"/>
      <w:lvlText w:val="•"/>
      <w:lvlJc w:val="left"/>
      <w:pPr>
        <w:ind w:left="5572" w:hanging="721"/>
      </w:pPr>
      <w:rPr>
        <w:rFonts w:hint="default"/>
        <w:lang w:val="en-US" w:eastAsia="en-US" w:bidi="ar-SA"/>
      </w:rPr>
    </w:lvl>
    <w:lvl w:ilvl="7" w:tplc="E28EF5C2">
      <w:numFmt w:val="bullet"/>
      <w:lvlText w:val="•"/>
      <w:lvlJc w:val="left"/>
      <w:pPr>
        <w:ind w:left="6505" w:hanging="721"/>
      </w:pPr>
      <w:rPr>
        <w:rFonts w:hint="default"/>
        <w:lang w:val="en-US" w:eastAsia="en-US" w:bidi="ar-SA"/>
      </w:rPr>
    </w:lvl>
    <w:lvl w:ilvl="8" w:tplc="C9241F78">
      <w:numFmt w:val="bullet"/>
      <w:lvlText w:val="•"/>
      <w:lvlJc w:val="left"/>
      <w:pPr>
        <w:ind w:left="7439" w:hanging="721"/>
      </w:pPr>
      <w:rPr>
        <w:rFonts w:hint="default"/>
        <w:lang w:val="en-US" w:eastAsia="en-US" w:bidi="ar-SA"/>
      </w:rPr>
    </w:lvl>
  </w:abstractNum>
  <w:abstractNum w:abstractNumId="2" w15:restartNumberingAfterBreak="0">
    <w:nsid w:val="08B5365C"/>
    <w:multiLevelType w:val="hybridMultilevel"/>
    <w:tmpl w:val="6658A146"/>
    <w:lvl w:ilvl="0" w:tplc="69183F1E">
      <w:start w:val="1"/>
      <w:numFmt w:val="lowerLetter"/>
      <w:lvlText w:val="(%1)"/>
      <w:lvlJc w:val="left"/>
      <w:pPr>
        <w:ind w:left="155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C518CF7A">
      <w:start w:val="1"/>
      <w:numFmt w:val="lowerRoman"/>
      <w:lvlText w:val="(%2)"/>
      <w:lvlJc w:val="left"/>
      <w:pPr>
        <w:ind w:left="227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13B427E6">
      <w:numFmt w:val="bullet"/>
      <w:lvlText w:val="•"/>
      <w:lvlJc w:val="left"/>
      <w:pPr>
        <w:ind w:left="3060" w:hanging="721"/>
      </w:pPr>
      <w:rPr>
        <w:rFonts w:hint="default"/>
        <w:lang w:val="en-US" w:eastAsia="en-US" w:bidi="ar-SA"/>
      </w:rPr>
    </w:lvl>
    <w:lvl w:ilvl="3" w:tplc="04C8D0FC">
      <w:numFmt w:val="bullet"/>
      <w:lvlText w:val="•"/>
      <w:lvlJc w:val="left"/>
      <w:pPr>
        <w:ind w:left="3841" w:hanging="721"/>
      </w:pPr>
      <w:rPr>
        <w:rFonts w:hint="default"/>
        <w:lang w:val="en-US" w:eastAsia="en-US" w:bidi="ar-SA"/>
      </w:rPr>
    </w:lvl>
    <w:lvl w:ilvl="4" w:tplc="EB9071FA">
      <w:numFmt w:val="bullet"/>
      <w:lvlText w:val="•"/>
      <w:lvlJc w:val="left"/>
      <w:pPr>
        <w:ind w:left="4621" w:hanging="721"/>
      </w:pPr>
      <w:rPr>
        <w:rFonts w:hint="default"/>
        <w:lang w:val="en-US" w:eastAsia="en-US" w:bidi="ar-SA"/>
      </w:rPr>
    </w:lvl>
    <w:lvl w:ilvl="5" w:tplc="0A2C8DE6">
      <w:numFmt w:val="bullet"/>
      <w:lvlText w:val="•"/>
      <w:lvlJc w:val="left"/>
      <w:pPr>
        <w:ind w:left="5402" w:hanging="721"/>
      </w:pPr>
      <w:rPr>
        <w:rFonts w:hint="default"/>
        <w:lang w:val="en-US" w:eastAsia="en-US" w:bidi="ar-SA"/>
      </w:rPr>
    </w:lvl>
    <w:lvl w:ilvl="6" w:tplc="34C6F2B4">
      <w:numFmt w:val="bullet"/>
      <w:lvlText w:val="•"/>
      <w:lvlJc w:val="left"/>
      <w:pPr>
        <w:ind w:left="6183" w:hanging="721"/>
      </w:pPr>
      <w:rPr>
        <w:rFonts w:hint="default"/>
        <w:lang w:val="en-US" w:eastAsia="en-US" w:bidi="ar-SA"/>
      </w:rPr>
    </w:lvl>
    <w:lvl w:ilvl="7" w:tplc="96969C7C">
      <w:numFmt w:val="bullet"/>
      <w:lvlText w:val="•"/>
      <w:lvlJc w:val="left"/>
      <w:pPr>
        <w:ind w:left="6963" w:hanging="721"/>
      </w:pPr>
      <w:rPr>
        <w:rFonts w:hint="default"/>
        <w:lang w:val="en-US" w:eastAsia="en-US" w:bidi="ar-SA"/>
      </w:rPr>
    </w:lvl>
    <w:lvl w:ilvl="8" w:tplc="EA86CCAE">
      <w:numFmt w:val="bullet"/>
      <w:lvlText w:val="•"/>
      <w:lvlJc w:val="left"/>
      <w:pPr>
        <w:ind w:left="7744" w:hanging="721"/>
      </w:pPr>
      <w:rPr>
        <w:rFonts w:hint="default"/>
        <w:lang w:val="en-US" w:eastAsia="en-US" w:bidi="ar-SA"/>
      </w:rPr>
    </w:lvl>
  </w:abstractNum>
  <w:abstractNum w:abstractNumId="3" w15:restartNumberingAfterBreak="0">
    <w:nsid w:val="13A546C5"/>
    <w:multiLevelType w:val="hybridMultilevel"/>
    <w:tmpl w:val="77324132"/>
    <w:lvl w:ilvl="0" w:tplc="A27ACD42">
      <w:start w:val="2"/>
      <w:numFmt w:val="decimal"/>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EA649EF6">
      <w:start w:val="1"/>
      <w:numFmt w:val="lowerLetter"/>
      <w:lvlText w:val="(%2)"/>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CF34BB30">
      <w:numFmt w:val="bullet"/>
      <w:lvlText w:val="•"/>
      <w:lvlJc w:val="left"/>
      <w:pPr>
        <w:ind w:left="3333" w:hanging="721"/>
      </w:pPr>
      <w:rPr>
        <w:rFonts w:hint="default"/>
        <w:lang w:val="en-US" w:eastAsia="en-US" w:bidi="ar-SA"/>
      </w:rPr>
    </w:lvl>
    <w:lvl w:ilvl="3" w:tplc="8FFE7A4E">
      <w:numFmt w:val="bullet"/>
      <w:lvlText w:val="•"/>
      <w:lvlJc w:val="left"/>
      <w:pPr>
        <w:ind w:left="4079" w:hanging="721"/>
      </w:pPr>
      <w:rPr>
        <w:rFonts w:hint="default"/>
        <w:lang w:val="en-US" w:eastAsia="en-US" w:bidi="ar-SA"/>
      </w:rPr>
    </w:lvl>
    <w:lvl w:ilvl="4" w:tplc="93280ADE">
      <w:numFmt w:val="bullet"/>
      <w:lvlText w:val="•"/>
      <w:lvlJc w:val="left"/>
      <w:pPr>
        <w:ind w:left="4826" w:hanging="721"/>
      </w:pPr>
      <w:rPr>
        <w:rFonts w:hint="default"/>
        <w:lang w:val="en-US" w:eastAsia="en-US" w:bidi="ar-SA"/>
      </w:rPr>
    </w:lvl>
    <w:lvl w:ilvl="5" w:tplc="4B00D328">
      <w:numFmt w:val="bullet"/>
      <w:lvlText w:val="•"/>
      <w:lvlJc w:val="left"/>
      <w:pPr>
        <w:ind w:left="5572" w:hanging="721"/>
      </w:pPr>
      <w:rPr>
        <w:rFonts w:hint="default"/>
        <w:lang w:val="en-US" w:eastAsia="en-US" w:bidi="ar-SA"/>
      </w:rPr>
    </w:lvl>
    <w:lvl w:ilvl="6" w:tplc="306281B6">
      <w:numFmt w:val="bullet"/>
      <w:lvlText w:val="•"/>
      <w:lvlJc w:val="left"/>
      <w:pPr>
        <w:ind w:left="6319" w:hanging="721"/>
      </w:pPr>
      <w:rPr>
        <w:rFonts w:hint="default"/>
        <w:lang w:val="en-US" w:eastAsia="en-US" w:bidi="ar-SA"/>
      </w:rPr>
    </w:lvl>
    <w:lvl w:ilvl="7" w:tplc="BB145E46">
      <w:numFmt w:val="bullet"/>
      <w:lvlText w:val="•"/>
      <w:lvlJc w:val="left"/>
      <w:pPr>
        <w:ind w:left="7065" w:hanging="721"/>
      </w:pPr>
      <w:rPr>
        <w:rFonts w:hint="default"/>
        <w:lang w:val="en-US" w:eastAsia="en-US" w:bidi="ar-SA"/>
      </w:rPr>
    </w:lvl>
    <w:lvl w:ilvl="8" w:tplc="FF5620D8">
      <w:numFmt w:val="bullet"/>
      <w:lvlText w:val="•"/>
      <w:lvlJc w:val="left"/>
      <w:pPr>
        <w:ind w:left="7812" w:hanging="721"/>
      </w:pPr>
      <w:rPr>
        <w:rFonts w:hint="default"/>
        <w:lang w:val="en-US" w:eastAsia="en-US" w:bidi="ar-SA"/>
      </w:rPr>
    </w:lvl>
  </w:abstractNum>
  <w:abstractNum w:abstractNumId="4" w15:restartNumberingAfterBreak="0">
    <w:nsid w:val="16A2714F"/>
    <w:multiLevelType w:val="hybridMultilevel"/>
    <w:tmpl w:val="54E2ED80"/>
    <w:lvl w:ilvl="0" w:tplc="F56CD972">
      <w:start w:val="1"/>
      <w:numFmt w:val="lowerLetter"/>
      <w:lvlText w:val="(%1)"/>
      <w:lvlJc w:val="left"/>
      <w:pPr>
        <w:ind w:left="83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71BEE03E">
      <w:numFmt w:val="bullet"/>
      <w:lvlText w:val="•"/>
      <w:lvlJc w:val="left"/>
      <w:pPr>
        <w:ind w:left="1686" w:hanging="721"/>
      </w:pPr>
      <w:rPr>
        <w:rFonts w:hint="default"/>
        <w:lang w:val="en-US" w:eastAsia="en-US" w:bidi="ar-SA"/>
      </w:rPr>
    </w:lvl>
    <w:lvl w:ilvl="2" w:tplc="5D76FCD8">
      <w:numFmt w:val="bullet"/>
      <w:lvlText w:val="•"/>
      <w:lvlJc w:val="left"/>
      <w:pPr>
        <w:ind w:left="2533" w:hanging="721"/>
      </w:pPr>
      <w:rPr>
        <w:rFonts w:hint="default"/>
        <w:lang w:val="en-US" w:eastAsia="en-US" w:bidi="ar-SA"/>
      </w:rPr>
    </w:lvl>
    <w:lvl w:ilvl="3" w:tplc="83246B76">
      <w:numFmt w:val="bullet"/>
      <w:lvlText w:val="•"/>
      <w:lvlJc w:val="left"/>
      <w:pPr>
        <w:ind w:left="3379" w:hanging="721"/>
      </w:pPr>
      <w:rPr>
        <w:rFonts w:hint="default"/>
        <w:lang w:val="en-US" w:eastAsia="en-US" w:bidi="ar-SA"/>
      </w:rPr>
    </w:lvl>
    <w:lvl w:ilvl="4" w:tplc="15D26466">
      <w:numFmt w:val="bullet"/>
      <w:lvlText w:val="•"/>
      <w:lvlJc w:val="left"/>
      <w:pPr>
        <w:ind w:left="4226" w:hanging="721"/>
      </w:pPr>
      <w:rPr>
        <w:rFonts w:hint="default"/>
        <w:lang w:val="en-US" w:eastAsia="en-US" w:bidi="ar-SA"/>
      </w:rPr>
    </w:lvl>
    <w:lvl w:ilvl="5" w:tplc="20D047D2">
      <w:numFmt w:val="bullet"/>
      <w:lvlText w:val="•"/>
      <w:lvlJc w:val="left"/>
      <w:pPr>
        <w:ind w:left="5072" w:hanging="721"/>
      </w:pPr>
      <w:rPr>
        <w:rFonts w:hint="default"/>
        <w:lang w:val="en-US" w:eastAsia="en-US" w:bidi="ar-SA"/>
      </w:rPr>
    </w:lvl>
    <w:lvl w:ilvl="6" w:tplc="A0FC7C2A">
      <w:numFmt w:val="bullet"/>
      <w:lvlText w:val="•"/>
      <w:lvlJc w:val="left"/>
      <w:pPr>
        <w:ind w:left="5919" w:hanging="721"/>
      </w:pPr>
      <w:rPr>
        <w:rFonts w:hint="default"/>
        <w:lang w:val="en-US" w:eastAsia="en-US" w:bidi="ar-SA"/>
      </w:rPr>
    </w:lvl>
    <w:lvl w:ilvl="7" w:tplc="C15207C0">
      <w:numFmt w:val="bullet"/>
      <w:lvlText w:val="•"/>
      <w:lvlJc w:val="left"/>
      <w:pPr>
        <w:ind w:left="6765" w:hanging="721"/>
      </w:pPr>
      <w:rPr>
        <w:rFonts w:hint="default"/>
        <w:lang w:val="en-US" w:eastAsia="en-US" w:bidi="ar-SA"/>
      </w:rPr>
    </w:lvl>
    <w:lvl w:ilvl="8" w:tplc="D2BABEF2">
      <w:numFmt w:val="bullet"/>
      <w:lvlText w:val="•"/>
      <w:lvlJc w:val="left"/>
      <w:pPr>
        <w:ind w:left="7612" w:hanging="721"/>
      </w:pPr>
      <w:rPr>
        <w:rFonts w:hint="default"/>
        <w:lang w:val="en-US" w:eastAsia="en-US" w:bidi="ar-SA"/>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93B7E1D"/>
    <w:multiLevelType w:val="hybridMultilevel"/>
    <w:tmpl w:val="E95AA190"/>
    <w:lvl w:ilvl="0" w:tplc="ACDE6886">
      <w:start w:val="2"/>
      <w:numFmt w:val="decimal"/>
      <w:lvlText w:val="(%1)"/>
      <w:lvlJc w:val="left"/>
      <w:pPr>
        <w:ind w:left="118"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4E7C58C4">
      <w:start w:val="1"/>
      <w:numFmt w:val="lowerLetter"/>
      <w:lvlText w:val="(%2)"/>
      <w:lvlJc w:val="left"/>
      <w:pPr>
        <w:ind w:left="1558"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B7EA1BC2">
      <w:start w:val="1"/>
      <w:numFmt w:val="lowerRoman"/>
      <w:lvlText w:val="(%3)"/>
      <w:lvlJc w:val="left"/>
      <w:pPr>
        <w:ind w:left="256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3" w:tplc="65A6FBFA">
      <w:numFmt w:val="bullet"/>
      <w:lvlText w:val="•"/>
      <w:lvlJc w:val="left"/>
      <w:pPr>
        <w:ind w:left="2560" w:hanging="721"/>
      </w:pPr>
      <w:rPr>
        <w:rFonts w:hint="default"/>
        <w:lang w:val="en-US" w:eastAsia="en-US" w:bidi="ar-SA"/>
      </w:rPr>
    </w:lvl>
    <w:lvl w:ilvl="4" w:tplc="4058CCE8">
      <w:numFmt w:val="bullet"/>
      <w:lvlText w:val="•"/>
      <w:lvlJc w:val="left"/>
      <w:pPr>
        <w:ind w:left="3523" w:hanging="721"/>
      </w:pPr>
      <w:rPr>
        <w:rFonts w:hint="default"/>
        <w:lang w:val="en-US" w:eastAsia="en-US" w:bidi="ar-SA"/>
      </w:rPr>
    </w:lvl>
    <w:lvl w:ilvl="5" w:tplc="79C64698">
      <w:numFmt w:val="bullet"/>
      <w:lvlText w:val="•"/>
      <w:lvlJc w:val="left"/>
      <w:pPr>
        <w:ind w:left="4487" w:hanging="721"/>
      </w:pPr>
      <w:rPr>
        <w:rFonts w:hint="default"/>
        <w:lang w:val="en-US" w:eastAsia="en-US" w:bidi="ar-SA"/>
      </w:rPr>
    </w:lvl>
    <w:lvl w:ilvl="6" w:tplc="9A8EC314">
      <w:numFmt w:val="bullet"/>
      <w:lvlText w:val="•"/>
      <w:lvlJc w:val="left"/>
      <w:pPr>
        <w:ind w:left="5450" w:hanging="721"/>
      </w:pPr>
      <w:rPr>
        <w:rFonts w:hint="default"/>
        <w:lang w:val="en-US" w:eastAsia="en-US" w:bidi="ar-SA"/>
      </w:rPr>
    </w:lvl>
    <w:lvl w:ilvl="7" w:tplc="922C17AC">
      <w:numFmt w:val="bullet"/>
      <w:lvlText w:val="•"/>
      <w:lvlJc w:val="left"/>
      <w:pPr>
        <w:ind w:left="6414" w:hanging="721"/>
      </w:pPr>
      <w:rPr>
        <w:rFonts w:hint="default"/>
        <w:lang w:val="en-US" w:eastAsia="en-US" w:bidi="ar-SA"/>
      </w:rPr>
    </w:lvl>
    <w:lvl w:ilvl="8" w:tplc="65D4DF3E">
      <w:numFmt w:val="bullet"/>
      <w:lvlText w:val="•"/>
      <w:lvlJc w:val="left"/>
      <w:pPr>
        <w:ind w:left="7378" w:hanging="721"/>
      </w:pPr>
      <w:rPr>
        <w:rFonts w:hint="default"/>
        <w:lang w:val="en-US" w:eastAsia="en-US" w:bidi="ar-SA"/>
      </w:rPr>
    </w:lvl>
  </w:abstractNum>
  <w:abstractNum w:abstractNumId="8" w15:restartNumberingAfterBreak="0">
    <w:nsid w:val="3A3C5AC2"/>
    <w:multiLevelType w:val="hybridMultilevel"/>
    <w:tmpl w:val="11A2DD8C"/>
    <w:lvl w:ilvl="0" w:tplc="F160957A">
      <w:start w:val="1"/>
      <w:numFmt w:val="lowerLetter"/>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E3D4CBCC">
      <w:numFmt w:val="bullet"/>
      <w:lvlText w:val="•"/>
      <w:lvlJc w:val="left"/>
      <w:pPr>
        <w:ind w:left="2586" w:hanging="721"/>
      </w:pPr>
      <w:rPr>
        <w:rFonts w:hint="default"/>
        <w:lang w:val="en-US" w:eastAsia="en-US" w:bidi="ar-SA"/>
      </w:rPr>
    </w:lvl>
    <w:lvl w:ilvl="2" w:tplc="0FCC5EEE">
      <w:numFmt w:val="bullet"/>
      <w:lvlText w:val="•"/>
      <w:lvlJc w:val="left"/>
      <w:pPr>
        <w:ind w:left="3333" w:hanging="721"/>
      </w:pPr>
      <w:rPr>
        <w:rFonts w:hint="default"/>
        <w:lang w:val="en-US" w:eastAsia="en-US" w:bidi="ar-SA"/>
      </w:rPr>
    </w:lvl>
    <w:lvl w:ilvl="3" w:tplc="3ECEF8AE">
      <w:numFmt w:val="bullet"/>
      <w:lvlText w:val="•"/>
      <w:lvlJc w:val="left"/>
      <w:pPr>
        <w:ind w:left="4079" w:hanging="721"/>
      </w:pPr>
      <w:rPr>
        <w:rFonts w:hint="default"/>
        <w:lang w:val="en-US" w:eastAsia="en-US" w:bidi="ar-SA"/>
      </w:rPr>
    </w:lvl>
    <w:lvl w:ilvl="4" w:tplc="C61809C2">
      <w:numFmt w:val="bullet"/>
      <w:lvlText w:val="•"/>
      <w:lvlJc w:val="left"/>
      <w:pPr>
        <w:ind w:left="4826" w:hanging="721"/>
      </w:pPr>
      <w:rPr>
        <w:rFonts w:hint="default"/>
        <w:lang w:val="en-US" w:eastAsia="en-US" w:bidi="ar-SA"/>
      </w:rPr>
    </w:lvl>
    <w:lvl w:ilvl="5" w:tplc="B736417E">
      <w:numFmt w:val="bullet"/>
      <w:lvlText w:val="•"/>
      <w:lvlJc w:val="left"/>
      <w:pPr>
        <w:ind w:left="5572" w:hanging="721"/>
      </w:pPr>
      <w:rPr>
        <w:rFonts w:hint="default"/>
        <w:lang w:val="en-US" w:eastAsia="en-US" w:bidi="ar-SA"/>
      </w:rPr>
    </w:lvl>
    <w:lvl w:ilvl="6" w:tplc="10503498">
      <w:numFmt w:val="bullet"/>
      <w:lvlText w:val="•"/>
      <w:lvlJc w:val="left"/>
      <w:pPr>
        <w:ind w:left="6319" w:hanging="721"/>
      </w:pPr>
      <w:rPr>
        <w:rFonts w:hint="default"/>
        <w:lang w:val="en-US" w:eastAsia="en-US" w:bidi="ar-SA"/>
      </w:rPr>
    </w:lvl>
    <w:lvl w:ilvl="7" w:tplc="FA60EB9C">
      <w:numFmt w:val="bullet"/>
      <w:lvlText w:val="•"/>
      <w:lvlJc w:val="left"/>
      <w:pPr>
        <w:ind w:left="7065" w:hanging="721"/>
      </w:pPr>
      <w:rPr>
        <w:rFonts w:hint="default"/>
        <w:lang w:val="en-US" w:eastAsia="en-US" w:bidi="ar-SA"/>
      </w:rPr>
    </w:lvl>
    <w:lvl w:ilvl="8" w:tplc="48683FF0">
      <w:numFmt w:val="bullet"/>
      <w:lvlText w:val="•"/>
      <w:lvlJc w:val="left"/>
      <w:pPr>
        <w:ind w:left="7812" w:hanging="721"/>
      </w:pPr>
      <w:rPr>
        <w:rFonts w:hint="default"/>
        <w:lang w:val="en-US" w:eastAsia="en-US" w:bidi="ar-SA"/>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10D52A9"/>
    <w:multiLevelType w:val="hybridMultilevel"/>
    <w:tmpl w:val="E716B542"/>
    <w:lvl w:ilvl="0" w:tplc="5A247C08">
      <w:start w:val="1"/>
      <w:numFmt w:val="lowerLetter"/>
      <w:lvlText w:val="(%1)"/>
      <w:lvlJc w:val="left"/>
      <w:pPr>
        <w:ind w:left="83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BF800288">
      <w:numFmt w:val="bullet"/>
      <w:lvlText w:val="•"/>
      <w:lvlJc w:val="left"/>
      <w:pPr>
        <w:ind w:left="1686" w:hanging="721"/>
      </w:pPr>
      <w:rPr>
        <w:rFonts w:hint="default"/>
        <w:lang w:val="en-US" w:eastAsia="en-US" w:bidi="ar-SA"/>
      </w:rPr>
    </w:lvl>
    <w:lvl w:ilvl="2" w:tplc="850C8500">
      <w:numFmt w:val="bullet"/>
      <w:lvlText w:val="•"/>
      <w:lvlJc w:val="left"/>
      <w:pPr>
        <w:ind w:left="2533" w:hanging="721"/>
      </w:pPr>
      <w:rPr>
        <w:rFonts w:hint="default"/>
        <w:lang w:val="en-US" w:eastAsia="en-US" w:bidi="ar-SA"/>
      </w:rPr>
    </w:lvl>
    <w:lvl w:ilvl="3" w:tplc="B5B0B2F6">
      <w:numFmt w:val="bullet"/>
      <w:lvlText w:val="•"/>
      <w:lvlJc w:val="left"/>
      <w:pPr>
        <w:ind w:left="3379" w:hanging="721"/>
      </w:pPr>
      <w:rPr>
        <w:rFonts w:hint="default"/>
        <w:lang w:val="en-US" w:eastAsia="en-US" w:bidi="ar-SA"/>
      </w:rPr>
    </w:lvl>
    <w:lvl w:ilvl="4" w:tplc="3522E49A">
      <w:numFmt w:val="bullet"/>
      <w:lvlText w:val="•"/>
      <w:lvlJc w:val="left"/>
      <w:pPr>
        <w:ind w:left="4226" w:hanging="721"/>
      </w:pPr>
      <w:rPr>
        <w:rFonts w:hint="default"/>
        <w:lang w:val="en-US" w:eastAsia="en-US" w:bidi="ar-SA"/>
      </w:rPr>
    </w:lvl>
    <w:lvl w:ilvl="5" w:tplc="9146CBC2">
      <w:numFmt w:val="bullet"/>
      <w:lvlText w:val="•"/>
      <w:lvlJc w:val="left"/>
      <w:pPr>
        <w:ind w:left="5072" w:hanging="721"/>
      </w:pPr>
      <w:rPr>
        <w:rFonts w:hint="default"/>
        <w:lang w:val="en-US" w:eastAsia="en-US" w:bidi="ar-SA"/>
      </w:rPr>
    </w:lvl>
    <w:lvl w:ilvl="6" w:tplc="5D9A5778">
      <w:numFmt w:val="bullet"/>
      <w:lvlText w:val="•"/>
      <w:lvlJc w:val="left"/>
      <w:pPr>
        <w:ind w:left="5919" w:hanging="721"/>
      </w:pPr>
      <w:rPr>
        <w:rFonts w:hint="default"/>
        <w:lang w:val="en-US" w:eastAsia="en-US" w:bidi="ar-SA"/>
      </w:rPr>
    </w:lvl>
    <w:lvl w:ilvl="7" w:tplc="2DAEC214">
      <w:numFmt w:val="bullet"/>
      <w:lvlText w:val="•"/>
      <w:lvlJc w:val="left"/>
      <w:pPr>
        <w:ind w:left="6765" w:hanging="721"/>
      </w:pPr>
      <w:rPr>
        <w:rFonts w:hint="default"/>
        <w:lang w:val="en-US" w:eastAsia="en-US" w:bidi="ar-SA"/>
      </w:rPr>
    </w:lvl>
    <w:lvl w:ilvl="8" w:tplc="1098F5E0">
      <w:numFmt w:val="bullet"/>
      <w:lvlText w:val="•"/>
      <w:lvlJc w:val="left"/>
      <w:pPr>
        <w:ind w:left="7612" w:hanging="721"/>
      </w:pPr>
      <w:rPr>
        <w:rFonts w:hint="default"/>
        <w:lang w:val="en-US" w:eastAsia="en-US" w:bidi="ar-SA"/>
      </w:rPr>
    </w:lvl>
  </w:abstractNum>
  <w:abstractNum w:abstractNumId="11" w15:restartNumberingAfterBreak="0">
    <w:nsid w:val="50104381"/>
    <w:multiLevelType w:val="hybridMultilevel"/>
    <w:tmpl w:val="F69EBA7E"/>
    <w:lvl w:ilvl="0" w:tplc="12A81E54">
      <w:start w:val="1"/>
      <w:numFmt w:val="lowerLetter"/>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D5AC9F4E">
      <w:start w:val="1"/>
      <w:numFmt w:val="lowerRoman"/>
      <w:lvlText w:val="(%2)"/>
      <w:lvlJc w:val="left"/>
      <w:pPr>
        <w:ind w:left="256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10806262">
      <w:numFmt w:val="bullet"/>
      <w:lvlText w:val="•"/>
      <w:lvlJc w:val="left"/>
      <w:pPr>
        <w:ind w:left="3309" w:hanging="721"/>
      </w:pPr>
      <w:rPr>
        <w:rFonts w:hint="default"/>
        <w:lang w:val="en-US" w:eastAsia="en-US" w:bidi="ar-SA"/>
      </w:rPr>
    </w:lvl>
    <w:lvl w:ilvl="3" w:tplc="B972D562">
      <w:numFmt w:val="bullet"/>
      <w:lvlText w:val="•"/>
      <w:lvlJc w:val="left"/>
      <w:pPr>
        <w:ind w:left="4059" w:hanging="721"/>
      </w:pPr>
      <w:rPr>
        <w:rFonts w:hint="default"/>
        <w:lang w:val="en-US" w:eastAsia="en-US" w:bidi="ar-SA"/>
      </w:rPr>
    </w:lvl>
    <w:lvl w:ilvl="4" w:tplc="9CCCC5D4">
      <w:numFmt w:val="bullet"/>
      <w:lvlText w:val="•"/>
      <w:lvlJc w:val="left"/>
      <w:pPr>
        <w:ind w:left="4808" w:hanging="721"/>
      </w:pPr>
      <w:rPr>
        <w:rFonts w:hint="default"/>
        <w:lang w:val="en-US" w:eastAsia="en-US" w:bidi="ar-SA"/>
      </w:rPr>
    </w:lvl>
    <w:lvl w:ilvl="5" w:tplc="F07C6EC0">
      <w:numFmt w:val="bullet"/>
      <w:lvlText w:val="•"/>
      <w:lvlJc w:val="left"/>
      <w:pPr>
        <w:ind w:left="5558" w:hanging="721"/>
      </w:pPr>
      <w:rPr>
        <w:rFonts w:hint="default"/>
        <w:lang w:val="en-US" w:eastAsia="en-US" w:bidi="ar-SA"/>
      </w:rPr>
    </w:lvl>
    <w:lvl w:ilvl="6" w:tplc="36EEC228">
      <w:numFmt w:val="bullet"/>
      <w:lvlText w:val="•"/>
      <w:lvlJc w:val="left"/>
      <w:pPr>
        <w:ind w:left="6307" w:hanging="721"/>
      </w:pPr>
      <w:rPr>
        <w:rFonts w:hint="default"/>
        <w:lang w:val="en-US" w:eastAsia="en-US" w:bidi="ar-SA"/>
      </w:rPr>
    </w:lvl>
    <w:lvl w:ilvl="7" w:tplc="159073EC">
      <w:numFmt w:val="bullet"/>
      <w:lvlText w:val="•"/>
      <w:lvlJc w:val="left"/>
      <w:pPr>
        <w:ind w:left="7057" w:hanging="721"/>
      </w:pPr>
      <w:rPr>
        <w:rFonts w:hint="default"/>
        <w:lang w:val="en-US" w:eastAsia="en-US" w:bidi="ar-SA"/>
      </w:rPr>
    </w:lvl>
    <w:lvl w:ilvl="8" w:tplc="8F3EA952">
      <w:numFmt w:val="bullet"/>
      <w:lvlText w:val="•"/>
      <w:lvlJc w:val="left"/>
      <w:pPr>
        <w:ind w:left="7806" w:hanging="721"/>
      </w:pPr>
      <w:rPr>
        <w:rFonts w:hint="default"/>
        <w:lang w:val="en-US" w:eastAsia="en-US" w:bidi="ar-SA"/>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6E40396"/>
    <w:multiLevelType w:val="hybridMultilevel"/>
    <w:tmpl w:val="68F878B8"/>
    <w:lvl w:ilvl="0" w:tplc="C8BA3612">
      <w:start w:val="2"/>
      <w:numFmt w:val="decimal"/>
      <w:lvlText w:val="(%1)"/>
      <w:lvlJc w:val="left"/>
      <w:pPr>
        <w:ind w:left="40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D5DAAD16">
      <w:start w:val="1"/>
      <w:numFmt w:val="lowerLetter"/>
      <w:lvlText w:val="(%2)"/>
      <w:lvlJc w:val="left"/>
      <w:pPr>
        <w:ind w:left="1841"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C2329128">
      <w:numFmt w:val="bullet"/>
      <w:lvlText w:val="•"/>
      <w:lvlJc w:val="left"/>
      <w:pPr>
        <w:ind w:left="2669" w:hanging="721"/>
      </w:pPr>
      <w:rPr>
        <w:rFonts w:hint="default"/>
        <w:lang w:val="en-US" w:eastAsia="en-US" w:bidi="ar-SA"/>
      </w:rPr>
    </w:lvl>
    <w:lvl w:ilvl="3" w:tplc="28D4A884">
      <w:numFmt w:val="bullet"/>
      <w:lvlText w:val="•"/>
      <w:lvlJc w:val="left"/>
      <w:pPr>
        <w:ind w:left="3499" w:hanging="721"/>
      </w:pPr>
      <w:rPr>
        <w:rFonts w:hint="default"/>
        <w:lang w:val="en-US" w:eastAsia="en-US" w:bidi="ar-SA"/>
      </w:rPr>
    </w:lvl>
    <w:lvl w:ilvl="4" w:tplc="54C8CFB2">
      <w:numFmt w:val="bullet"/>
      <w:lvlText w:val="•"/>
      <w:lvlJc w:val="left"/>
      <w:pPr>
        <w:ind w:left="4328" w:hanging="721"/>
      </w:pPr>
      <w:rPr>
        <w:rFonts w:hint="default"/>
        <w:lang w:val="en-US" w:eastAsia="en-US" w:bidi="ar-SA"/>
      </w:rPr>
    </w:lvl>
    <w:lvl w:ilvl="5" w:tplc="6AB0773A">
      <w:numFmt w:val="bullet"/>
      <w:lvlText w:val="•"/>
      <w:lvlJc w:val="left"/>
      <w:pPr>
        <w:ind w:left="5158" w:hanging="721"/>
      </w:pPr>
      <w:rPr>
        <w:rFonts w:hint="default"/>
        <w:lang w:val="en-US" w:eastAsia="en-US" w:bidi="ar-SA"/>
      </w:rPr>
    </w:lvl>
    <w:lvl w:ilvl="6" w:tplc="543A84DC">
      <w:numFmt w:val="bullet"/>
      <w:lvlText w:val="•"/>
      <w:lvlJc w:val="left"/>
      <w:pPr>
        <w:ind w:left="5987" w:hanging="721"/>
      </w:pPr>
      <w:rPr>
        <w:rFonts w:hint="default"/>
        <w:lang w:val="en-US" w:eastAsia="en-US" w:bidi="ar-SA"/>
      </w:rPr>
    </w:lvl>
    <w:lvl w:ilvl="7" w:tplc="751AD9A2">
      <w:numFmt w:val="bullet"/>
      <w:lvlText w:val="•"/>
      <w:lvlJc w:val="left"/>
      <w:pPr>
        <w:ind w:left="6817" w:hanging="721"/>
      </w:pPr>
      <w:rPr>
        <w:rFonts w:hint="default"/>
        <w:lang w:val="en-US" w:eastAsia="en-US" w:bidi="ar-SA"/>
      </w:rPr>
    </w:lvl>
    <w:lvl w:ilvl="8" w:tplc="B2304C46">
      <w:numFmt w:val="bullet"/>
      <w:lvlText w:val="•"/>
      <w:lvlJc w:val="left"/>
      <w:pPr>
        <w:ind w:left="7646" w:hanging="721"/>
      </w:pPr>
      <w:rPr>
        <w:rFonts w:hint="default"/>
        <w:lang w:val="en-US" w:eastAsia="en-US" w:bidi="ar-SA"/>
      </w:rPr>
    </w:lvl>
  </w:abstractNum>
  <w:num w:numId="1" w16cid:durableId="1195190908">
    <w:abstractNumId w:val="0"/>
  </w:num>
  <w:num w:numId="2" w16cid:durableId="974062708">
    <w:abstractNumId w:val="12"/>
  </w:num>
  <w:num w:numId="3" w16cid:durableId="378633477">
    <w:abstractNumId w:val="5"/>
  </w:num>
  <w:num w:numId="4" w16cid:durableId="232282083">
    <w:abstractNumId w:val="6"/>
  </w:num>
  <w:num w:numId="5" w16cid:durableId="834031935">
    <w:abstractNumId w:val="9"/>
  </w:num>
  <w:num w:numId="6" w16cid:durableId="1039629517">
    <w:abstractNumId w:val="10"/>
  </w:num>
  <w:num w:numId="7" w16cid:durableId="651562221">
    <w:abstractNumId w:val="4"/>
  </w:num>
  <w:num w:numId="8" w16cid:durableId="696201993">
    <w:abstractNumId w:val="1"/>
  </w:num>
  <w:num w:numId="9" w16cid:durableId="682633866">
    <w:abstractNumId w:val="3"/>
  </w:num>
  <w:num w:numId="10" w16cid:durableId="555699609">
    <w:abstractNumId w:val="13"/>
  </w:num>
  <w:num w:numId="11" w16cid:durableId="1919291731">
    <w:abstractNumId w:val="8"/>
  </w:num>
  <w:num w:numId="12" w16cid:durableId="1872184320">
    <w:abstractNumId w:val="7"/>
  </w:num>
  <w:num w:numId="13" w16cid:durableId="1016153143">
    <w:abstractNumId w:val="2"/>
  </w:num>
  <w:num w:numId="14" w16cid:durableId="1318804745">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TUyMjI3srA0MTNX0lEKTi0uzszPAykwrgUA/TBtgiwAAAA="/>
  </w:docVars>
  <w:rsids>
    <w:rsidRoot w:val="00541F88"/>
    <w:rsid w:val="00000812"/>
    <w:rsid w:val="00003730"/>
    <w:rsid w:val="00003DCF"/>
    <w:rsid w:val="00004F6B"/>
    <w:rsid w:val="000052A2"/>
    <w:rsid w:val="000054DE"/>
    <w:rsid w:val="00005680"/>
    <w:rsid w:val="00005EE8"/>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1AC"/>
    <w:rsid w:val="000C2C80"/>
    <w:rsid w:val="000C416E"/>
    <w:rsid w:val="000C5263"/>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4309"/>
    <w:rsid w:val="00115680"/>
    <w:rsid w:val="00121135"/>
    <w:rsid w:val="0012543A"/>
    <w:rsid w:val="00133371"/>
    <w:rsid w:val="00137169"/>
    <w:rsid w:val="00137C2C"/>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5772"/>
    <w:rsid w:val="00186652"/>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E59A2"/>
    <w:rsid w:val="001F2A4A"/>
    <w:rsid w:val="0020301E"/>
    <w:rsid w:val="00203302"/>
    <w:rsid w:val="00204DA5"/>
    <w:rsid w:val="00207030"/>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8573F"/>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2DE5"/>
    <w:rsid w:val="003E6009"/>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D7F"/>
    <w:rsid w:val="00494F0F"/>
    <w:rsid w:val="0049507E"/>
    <w:rsid w:val="004951B3"/>
    <w:rsid w:val="004A01D1"/>
    <w:rsid w:val="004B0AB3"/>
    <w:rsid w:val="004B13C6"/>
    <w:rsid w:val="004B437B"/>
    <w:rsid w:val="004B45F6"/>
    <w:rsid w:val="004B5A3C"/>
    <w:rsid w:val="004C1DA0"/>
    <w:rsid w:val="004C330D"/>
    <w:rsid w:val="004D0854"/>
    <w:rsid w:val="004D0F58"/>
    <w:rsid w:val="004D2FFC"/>
    <w:rsid w:val="004D3215"/>
    <w:rsid w:val="004D67C8"/>
    <w:rsid w:val="004E2029"/>
    <w:rsid w:val="004E33FE"/>
    <w:rsid w:val="004E37B1"/>
    <w:rsid w:val="004E4868"/>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1F88"/>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0ECC"/>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5694"/>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87E76"/>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9A2"/>
    <w:rsid w:val="00825C43"/>
    <w:rsid w:val="00830B63"/>
    <w:rsid w:val="008312A9"/>
    <w:rsid w:val="0083145E"/>
    <w:rsid w:val="008332B7"/>
    <w:rsid w:val="008351B0"/>
    <w:rsid w:val="00836052"/>
    <w:rsid w:val="00840A44"/>
    <w:rsid w:val="0084115B"/>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518F"/>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56F"/>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00B"/>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1413"/>
    <w:rsid w:val="00B74BEC"/>
    <w:rsid w:val="00B75EB6"/>
    <w:rsid w:val="00B77A86"/>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4183"/>
    <w:rsid w:val="00C74CDA"/>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104C"/>
    <w:rsid w:val="00D92332"/>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B28AE3"/>
  <w15:docId w15:val="{BD1927AE-A752-644B-BF1D-D0C80656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87E76"/>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3">
    <w:name w:val="heading 3"/>
    <w:basedOn w:val="Normal"/>
    <w:link w:val="Heading3Char"/>
    <w:uiPriority w:val="9"/>
    <w:unhideWhenUsed/>
    <w:qFormat/>
    <w:rsid w:val="00494D7F"/>
    <w:pPr>
      <w:widowControl w:val="0"/>
      <w:autoSpaceDE w:val="0"/>
      <w:autoSpaceDN w:val="0"/>
      <w:ind w:left="117"/>
      <w:outlineLvl w:val="2"/>
    </w:pPr>
    <w:rPr>
      <w:rFonts w:eastAsia="Times New Roman" w:cs="Times New Roman"/>
      <w:b/>
      <w:bCs/>
      <w:noProof w:val="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customStyle="1" w:styleId="Heading3Char">
    <w:name w:val="Heading 3 Char"/>
    <w:basedOn w:val="DefaultParagraphFont"/>
    <w:link w:val="Heading3"/>
    <w:uiPriority w:val="9"/>
    <w:rsid w:val="00494D7F"/>
    <w:rPr>
      <w:rFonts w:ascii="Times New Roman" w:eastAsia="Times New Roman" w:hAnsi="Times New Roman" w:cs="Times New Roman"/>
      <w:b/>
      <w:bCs/>
      <w:lang w:val="en-US" w:eastAsia="en-US"/>
    </w:rPr>
  </w:style>
  <w:style w:type="character" w:styleId="Hyperlink">
    <w:name w:val="Hyperlink"/>
    <w:uiPriority w:val="99"/>
    <w:rsid w:val="00787E7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87E7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5/5831.pdf" TargetMode="External"/><Relationship Id="rId4" Type="http://schemas.openxmlformats.org/officeDocument/2006/relationships/settings" Target="settings.xml"/><Relationship Id="rId9" Type="http://schemas.openxmlformats.org/officeDocument/2006/relationships/hyperlink" Target="http://www.lac.org.na/laws/2022/7934.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E26552-5D52-CC4B-AA79-A54037AF1CA9}">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5B5D-2F3B-4E53-9A46-0F58AB0B3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4</TotalTime>
  <Pages>6</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Health Professions Act 16 of 2024-Regulations 2022-327</vt:lpstr>
    </vt:vector>
  </TitlesOfParts>
  <Manager/>
  <Company/>
  <LinksUpToDate>false</LinksUpToDate>
  <CharactersWithSpaces>9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327</dc:title>
  <dc:subject/>
  <dc:creator>LAC</dc:creator>
  <cp:keywords/>
  <dc:description/>
  <cp:lastModifiedBy>Dianne Hubbard</cp:lastModifiedBy>
  <cp:revision>7</cp:revision>
  <dcterms:created xsi:type="dcterms:W3CDTF">2022-11-02T09:33:00Z</dcterms:created>
  <dcterms:modified xsi:type="dcterms:W3CDTF">2025-04-01T06: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85</vt:lpwstr>
  </property>
  <property fmtid="{D5CDD505-2E9C-101B-9397-08002B2CF9AE}" pid="3" name="grammarly_documentContext">
    <vt:lpwstr>{"goals":[],"domain":"general","emotions":[],"dialect":"british"}</vt:lpwstr>
  </property>
</Properties>
</file>